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B65266" w14:textId="55A9A8BB" w:rsidR="00384EF6" w:rsidRPr="00384EF6" w:rsidRDefault="00384EF6" w:rsidP="00384EF6">
      <w:pPr>
        <w:pStyle w:val="1"/>
        <w:jc w:val="center"/>
      </w:pPr>
      <w:bookmarkStart w:id="0" w:name="_GoBack"/>
      <w:bookmarkEnd w:id="0"/>
      <w:r w:rsidRPr="00384EF6">
        <w:t xml:space="preserve">JS Advanced Exam – </w:t>
      </w:r>
      <w:r w:rsidR="00F406F7">
        <w:t>13</w:t>
      </w:r>
      <w:r w:rsidRPr="00384EF6">
        <w:t xml:space="preserve"> </w:t>
      </w:r>
      <w:r w:rsidR="00F406F7">
        <w:t>March</w:t>
      </w:r>
      <w:r w:rsidRPr="00384EF6">
        <w:t xml:space="preserve"> 2022</w:t>
      </w:r>
    </w:p>
    <w:p w14:paraId="26811C35" w14:textId="4C6BD7A3" w:rsidR="009604E6" w:rsidRPr="00384EF6" w:rsidRDefault="0053112D" w:rsidP="00384EF6">
      <w:pPr>
        <w:pStyle w:val="1"/>
        <w:rPr>
          <w:szCs w:val="40"/>
        </w:rPr>
      </w:pPr>
      <w:r w:rsidRPr="00384EF6">
        <w:rPr>
          <w:szCs w:val="40"/>
        </w:rPr>
        <w:t xml:space="preserve">3. </w:t>
      </w:r>
      <w:r w:rsidR="00DC7B53">
        <w:rPr>
          <w:szCs w:val="40"/>
        </w:rPr>
        <w:t>Rent Car</w:t>
      </w:r>
    </w:p>
    <w:p w14:paraId="78DF447B" w14:textId="77777777" w:rsidR="007A1521" w:rsidRDefault="007A1521" w:rsidP="007A1521">
      <w:pPr>
        <w:pStyle w:val="3"/>
      </w:pPr>
      <w:r>
        <w:t>Your Task</w:t>
      </w:r>
    </w:p>
    <w:p w14:paraId="28532BF4" w14:textId="02DBBE93" w:rsidR="007A1521" w:rsidRDefault="007A1521" w:rsidP="007A1521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 </w:t>
      </w:r>
      <w:r w:rsidR="00DC7B53">
        <w:rPr>
          <w:b/>
          <w:noProof/>
        </w:rPr>
        <w:t>rentCar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af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7A1521" w:rsidRPr="00A329C4" w14:paraId="1ABB22EE" w14:textId="77777777" w:rsidTr="00B3209F">
        <w:trPr>
          <w:trHeight w:val="1551"/>
        </w:trPr>
        <w:tc>
          <w:tcPr>
            <w:tcW w:w="10387" w:type="dxa"/>
          </w:tcPr>
          <w:p w14:paraId="19CA007E" w14:textId="77777777" w:rsidR="007A1521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58194DF" w14:textId="77777777" w:rsidR="007A1521" w:rsidRPr="00A329C4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7392A93" w14:textId="77777777" w:rsidR="007A1521" w:rsidRPr="000408A0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722EABF" w14:textId="77777777" w:rsidR="007A1521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19474B5" w14:textId="77777777" w:rsidR="007A1521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474E1CFE" w14:textId="77777777" w:rsidR="007A1521" w:rsidRPr="00A329C4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1837B218" w14:textId="77777777" w:rsidR="007A1521" w:rsidRPr="007A1521" w:rsidRDefault="007A1521" w:rsidP="007A1521"/>
    <w:p w14:paraId="2BB80DF3" w14:textId="77777777" w:rsidR="00C35B39" w:rsidRDefault="007A1521" w:rsidP="00C35B39">
      <w:r>
        <w:t>The</w:t>
      </w:r>
      <w:r w:rsidR="00C35B39">
        <w:t xml:space="preserve"> object that should have the following functionality: </w:t>
      </w:r>
    </w:p>
    <w:p w14:paraId="4EFBE4D7" w14:textId="6E66CF65" w:rsidR="00C35B39" w:rsidRDefault="00E317EE" w:rsidP="00C35B39">
      <w:pPr>
        <w:pStyle w:val="ac"/>
        <w:numPr>
          <w:ilvl w:val="0"/>
          <w:numId w:val="35"/>
        </w:numPr>
        <w:rPr>
          <w:noProof/>
        </w:rPr>
      </w:pPr>
      <w:r>
        <w:rPr>
          <w:rStyle w:val="CodeChar"/>
        </w:rPr>
        <w:t>searchCar</w:t>
      </w:r>
      <w:r w:rsidR="006E51A5">
        <w:rPr>
          <w:rStyle w:val="CodeChar"/>
        </w:rPr>
        <w:t>(</w:t>
      </w:r>
      <w:r>
        <w:rPr>
          <w:rStyle w:val="CodeChar"/>
        </w:rPr>
        <w:t>shop</w:t>
      </w:r>
      <w:r w:rsidR="006E51A5">
        <w:rPr>
          <w:rStyle w:val="CodeChar"/>
        </w:rPr>
        <w:t xml:space="preserve">, </w:t>
      </w:r>
      <w:r>
        <w:rPr>
          <w:rStyle w:val="CodeChar"/>
        </w:rPr>
        <w:t>model</w:t>
      </w:r>
      <w:r w:rsidR="006E51A5">
        <w:rPr>
          <w:rStyle w:val="CodeChar"/>
        </w:rPr>
        <w:t>)</w:t>
      </w:r>
      <w:r w:rsidR="00C35B39">
        <w:rPr>
          <w:noProof/>
        </w:rPr>
        <w:t xml:space="preserve"> - A function that accepts</w:t>
      </w:r>
      <w:r w:rsidR="0066381F">
        <w:rPr>
          <w:noProof/>
        </w:rPr>
        <w:t xml:space="preserve"> two</w:t>
      </w:r>
      <w:r w:rsidR="006E51A5">
        <w:rPr>
          <w:noProof/>
        </w:rPr>
        <w:t xml:space="preserve"> parameters (one </w:t>
      </w:r>
      <w:r w:rsidR="0066381F">
        <w:rPr>
          <w:noProof/>
        </w:rPr>
        <w:t>array</w:t>
      </w:r>
      <w:r w:rsidR="006E51A5">
        <w:rPr>
          <w:noProof/>
        </w:rPr>
        <w:t xml:space="preserve"> and </w:t>
      </w:r>
      <w:r w:rsidR="0066381F">
        <w:rPr>
          <w:noProof/>
        </w:rPr>
        <w:t>one</w:t>
      </w:r>
      <w:r w:rsidR="006E51A5">
        <w:rPr>
          <w:noProof/>
        </w:rPr>
        <w:t xml:space="preserve"> </w:t>
      </w:r>
      <w:r w:rsidR="0066381F">
        <w:rPr>
          <w:noProof/>
        </w:rPr>
        <w:t>string</w:t>
      </w:r>
      <w:r w:rsidR="006E51A5">
        <w:rPr>
          <w:noProof/>
        </w:rPr>
        <w:t>)</w:t>
      </w:r>
      <w:r w:rsidR="00C35B39">
        <w:rPr>
          <w:noProof/>
        </w:rPr>
        <w:t>:</w:t>
      </w:r>
    </w:p>
    <w:p w14:paraId="3086E379" w14:textId="362FC111" w:rsidR="00C35B39" w:rsidRDefault="00063749" w:rsidP="00C35B39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>T</w:t>
      </w:r>
      <w:r w:rsidR="00CA4785">
        <w:rPr>
          <w:noProof/>
        </w:rPr>
        <w:t xml:space="preserve">he function </w:t>
      </w:r>
      <w:r w:rsidR="007B4700">
        <w:rPr>
          <w:noProof/>
        </w:rPr>
        <w:t>check</w:t>
      </w:r>
      <w:r w:rsidR="006F24FD">
        <w:rPr>
          <w:noProof/>
        </w:rPr>
        <w:t>s</w:t>
      </w:r>
      <w:r w:rsidR="007B4700">
        <w:rPr>
          <w:noProof/>
        </w:rPr>
        <w:t xml:space="preserve"> whether the submitted string </w:t>
      </w:r>
      <w:r w:rsidR="007B4700" w:rsidRPr="007B4700">
        <w:rPr>
          <w:rFonts w:ascii="Consolas" w:hAnsi="Consolas"/>
          <w:b/>
          <w:bCs/>
          <w:noProof/>
        </w:rPr>
        <w:t>model</w:t>
      </w:r>
      <w:r w:rsidR="007B4700">
        <w:rPr>
          <w:noProof/>
        </w:rPr>
        <w:t xml:space="preserve"> is </w:t>
      </w:r>
      <w:r w:rsidR="00E36D02">
        <w:rPr>
          <w:noProof/>
        </w:rPr>
        <w:t>present</w:t>
      </w:r>
      <w:r w:rsidR="007B4700">
        <w:rPr>
          <w:noProof/>
        </w:rPr>
        <w:t xml:space="preserve"> in the </w:t>
      </w:r>
      <w:r w:rsidR="007B4700" w:rsidRPr="007B4700">
        <w:rPr>
          <w:rFonts w:ascii="Consolas" w:hAnsi="Consolas"/>
          <w:b/>
          <w:bCs/>
          <w:noProof/>
        </w:rPr>
        <w:t>shop</w:t>
      </w:r>
      <w:r w:rsidR="007618FA">
        <w:rPr>
          <w:rFonts w:ascii="Consolas" w:hAnsi="Consolas"/>
          <w:b/>
          <w:bCs/>
          <w:noProof/>
        </w:rPr>
        <w:t xml:space="preserve"> </w:t>
      </w:r>
      <w:r w:rsidR="007618FA" w:rsidRPr="007618FA">
        <w:rPr>
          <w:rFonts w:ascii="Consolas" w:hAnsi="Consolas"/>
          <w:b/>
          <w:bCs/>
          <w:noProof/>
        </w:rPr>
        <w:t>(</w:t>
      </w:r>
      <w:r w:rsidR="007618FA" w:rsidRPr="007618FA">
        <w:rPr>
          <w:rFonts w:cstheme="minorHAnsi"/>
          <w:noProof/>
        </w:rPr>
        <w:t>example:</w:t>
      </w:r>
      <w:r w:rsidR="007618FA">
        <w:rPr>
          <w:rFonts w:ascii="Consolas" w:hAnsi="Consolas"/>
          <w:b/>
          <w:bCs/>
          <w:noProof/>
        </w:rPr>
        <w:t xml:space="preserve"> ["</w:t>
      </w:r>
      <w:r w:rsidR="007618FA" w:rsidRPr="007618FA">
        <w:rPr>
          <w:rFonts w:ascii="Consolas" w:hAnsi="Consolas"/>
          <w:b/>
          <w:bCs/>
          <w:noProof/>
        </w:rPr>
        <w:t>Volkswagen</w:t>
      </w:r>
      <w:r w:rsidR="007618FA">
        <w:rPr>
          <w:rFonts w:ascii="Consolas" w:hAnsi="Consolas"/>
          <w:b/>
          <w:bCs/>
          <w:noProof/>
        </w:rPr>
        <w:t>",</w:t>
      </w:r>
      <w:r w:rsidR="006F24FD">
        <w:rPr>
          <w:rFonts w:ascii="Consolas" w:hAnsi="Consolas"/>
          <w:b/>
          <w:bCs/>
          <w:noProof/>
        </w:rPr>
        <w:t xml:space="preserve"> </w:t>
      </w:r>
      <w:r w:rsidR="007618FA">
        <w:rPr>
          <w:rFonts w:ascii="Consolas" w:hAnsi="Consolas"/>
          <w:b/>
          <w:bCs/>
          <w:noProof/>
        </w:rPr>
        <w:t>"BMW", "Audi"])</w:t>
      </w:r>
      <w:r w:rsidR="007B4700">
        <w:rPr>
          <w:noProof/>
        </w:rPr>
        <w:t xml:space="preserve">, and </w:t>
      </w:r>
      <w:r w:rsidR="00CA4785">
        <w:rPr>
          <w:noProof/>
        </w:rPr>
        <w:t>return</w:t>
      </w:r>
      <w:r w:rsidR="0066381F">
        <w:rPr>
          <w:noProof/>
        </w:rPr>
        <w:t xml:space="preserve"> num</w:t>
      </w:r>
      <w:r w:rsidR="007B4700">
        <w:rPr>
          <w:noProof/>
        </w:rPr>
        <w:t>b</w:t>
      </w:r>
      <w:r w:rsidR="0066381F">
        <w:rPr>
          <w:noProof/>
        </w:rPr>
        <w:t xml:space="preserve">er of matching elements and the model of the car in </w:t>
      </w:r>
      <w:r w:rsidR="006F24FD">
        <w:rPr>
          <w:noProof/>
        </w:rPr>
        <w:t xml:space="preserve">the </w:t>
      </w:r>
      <w:r w:rsidR="0066381F">
        <w:rPr>
          <w:noProof/>
        </w:rPr>
        <w:t xml:space="preserve">message: </w:t>
      </w:r>
      <w:r w:rsidR="0066381F" w:rsidRPr="0066381F">
        <w:rPr>
          <w:rFonts w:ascii="Consolas" w:hAnsi="Consolas"/>
          <w:b/>
          <w:bCs/>
        </w:rPr>
        <w:t xml:space="preserve">`There is ${findModel.length} car of model ${model} in </w:t>
      </w:r>
      <w:r w:rsidR="00984CD8">
        <w:rPr>
          <w:rFonts w:ascii="Consolas" w:hAnsi="Consolas"/>
          <w:b/>
          <w:bCs/>
        </w:rPr>
        <w:t xml:space="preserve">the </w:t>
      </w:r>
      <w:r w:rsidR="0066381F" w:rsidRPr="0066381F">
        <w:rPr>
          <w:rFonts w:ascii="Consolas" w:hAnsi="Consolas"/>
          <w:b/>
          <w:bCs/>
        </w:rPr>
        <w:t>catalog!`</w:t>
      </w:r>
      <w:r w:rsidR="0066381F">
        <w:rPr>
          <w:rFonts w:cstheme="minorHAnsi"/>
        </w:rPr>
        <w:t>;</w:t>
      </w:r>
    </w:p>
    <w:p w14:paraId="41D16ADB" w14:textId="04D49E4A" w:rsidR="00CA4785" w:rsidRPr="0066381F" w:rsidRDefault="00063749" w:rsidP="00C35B39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 xml:space="preserve">There is </w:t>
      </w:r>
      <w:r w:rsidR="00BC1722">
        <w:rPr>
          <w:noProof/>
        </w:rPr>
        <w:t xml:space="preserve">a </w:t>
      </w:r>
      <w:r>
        <w:rPr>
          <w:noProof/>
        </w:rPr>
        <w:t xml:space="preserve">need for validation </w:t>
      </w:r>
      <w:r w:rsidR="00BC1722">
        <w:rPr>
          <w:noProof/>
        </w:rPr>
        <w:t xml:space="preserve">of </w:t>
      </w:r>
      <w:r>
        <w:rPr>
          <w:noProof/>
        </w:rPr>
        <w:t xml:space="preserve">the input, a </w:t>
      </w:r>
      <w:r w:rsidR="0066381F">
        <w:rPr>
          <w:noProof/>
        </w:rPr>
        <w:t xml:space="preserve">shop and </w:t>
      </w:r>
      <w:r>
        <w:rPr>
          <w:noProof/>
        </w:rPr>
        <w:t xml:space="preserve">a </w:t>
      </w:r>
      <w:r w:rsidR="0066381F">
        <w:rPr>
          <w:noProof/>
        </w:rPr>
        <w:t>model</w:t>
      </w:r>
      <w:r>
        <w:rPr>
          <w:noProof/>
        </w:rPr>
        <w:t xml:space="preserve"> m</w:t>
      </w:r>
      <w:r w:rsidR="00FA3EAD">
        <w:rPr>
          <w:noProof/>
          <w:lang w:val="bg-BG"/>
        </w:rPr>
        <w:t>а</w:t>
      </w:r>
      <w:r>
        <w:rPr>
          <w:noProof/>
        </w:rPr>
        <w:t xml:space="preserve">y not always be valid. In case of submitted invalid parameters, </w:t>
      </w:r>
      <w:r>
        <w:rPr>
          <w:b/>
          <w:bCs/>
          <w:noProof/>
        </w:rPr>
        <w:t xml:space="preserve">throw </w:t>
      </w:r>
      <w:r>
        <w:rPr>
          <w:noProof/>
        </w:rPr>
        <w:t xml:space="preserve">an error </w:t>
      </w:r>
      <w:r w:rsidRPr="00063749">
        <w:rPr>
          <w:b/>
          <w:bCs/>
          <w:noProof/>
        </w:rPr>
        <w:t>"</w:t>
      </w:r>
      <w:r w:rsidRPr="00125BE4">
        <w:rPr>
          <w:rFonts w:ascii="Consolas" w:hAnsi="Consolas"/>
          <w:b/>
          <w:bCs/>
        </w:rPr>
        <w:t>Invalid input!</w:t>
      </w:r>
      <w:r>
        <w:rPr>
          <w:rFonts w:ascii="Consolas" w:hAnsi="Consolas"/>
          <w:b/>
          <w:bCs/>
        </w:rPr>
        <w:t>"</w:t>
      </w:r>
      <w:r w:rsidR="00BC1722">
        <w:rPr>
          <w:rFonts w:cstheme="minorHAnsi"/>
          <w:b/>
          <w:bCs/>
        </w:rPr>
        <w:t>;</w:t>
      </w:r>
    </w:p>
    <w:p w14:paraId="5320DFD1" w14:textId="77777777" w:rsidR="00FD5088" w:rsidRPr="00FD5088" w:rsidRDefault="0066381F" w:rsidP="00FD5088">
      <w:pPr>
        <w:pStyle w:val="ac"/>
        <w:numPr>
          <w:ilvl w:val="1"/>
          <w:numId w:val="35"/>
        </w:numPr>
        <w:rPr>
          <w:noProof/>
        </w:rPr>
      </w:pPr>
      <w:r w:rsidRPr="0066381F">
        <w:rPr>
          <w:rFonts w:cstheme="minorHAnsi"/>
        </w:rPr>
        <w:t xml:space="preserve">If there </w:t>
      </w:r>
      <w:r w:rsidR="00984CD8">
        <w:rPr>
          <w:rFonts w:cstheme="minorHAnsi"/>
        </w:rPr>
        <w:t>are</w:t>
      </w:r>
      <w:r w:rsidRPr="0066381F">
        <w:rPr>
          <w:rFonts w:cstheme="minorHAnsi"/>
        </w:rPr>
        <w:t xml:space="preserve"> no matching </w:t>
      </w:r>
      <w:r w:rsidR="002757DC" w:rsidRPr="0066381F">
        <w:rPr>
          <w:rFonts w:cstheme="minorHAnsi"/>
        </w:rPr>
        <w:t>element</w:t>
      </w:r>
      <w:r w:rsidR="002757DC">
        <w:rPr>
          <w:rFonts w:cstheme="minorHAnsi"/>
        </w:rPr>
        <w:t>s</w:t>
      </w:r>
      <w:r w:rsidR="00E36D02">
        <w:rPr>
          <w:rFonts w:cstheme="minorHAnsi"/>
        </w:rPr>
        <w:t>, the</w:t>
      </w:r>
      <w:r w:rsidRPr="0066381F">
        <w:rPr>
          <w:rFonts w:cstheme="minorHAnsi"/>
        </w:rPr>
        <w:t xml:space="preserve"> funct</w:t>
      </w:r>
      <w:r w:rsidR="006F24FD">
        <w:rPr>
          <w:rFonts w:cstheme="minorHAnsi"/>
        </w:rPr>
        <w:t>i</w:t>
      </w:r>
      <w:r w:rsidRPr="0066381F">
        <w:rPr>
          <w:rFonts w:cstheme="minorHAnsi"/>
        </w:rPr>
        <w:t xml:space="preserve">on </w:t>
      </w:r>
      <w:r w:rsidR="002757DC" w:rsidRPr="002757DC">
        <w:rPr>
          <w:rFonts w:cstheme="minorHAnsi"/>
          <w:b/>
          <w:bCs/>
        </w:rPr>
        <w:t>throw</w:t>
      </w:r>
      <w:r w:rsidR="002757DC">
        <w:rPr>
          <w:rFonts w:cstheme="minorHAnsi"/>
        </w:rPr>
        <w:t xml:space="preserve"> an error</w:t>
      </w:r>
      <w:r w:rsidRPr="0066381F">
        <w:rPr>
          <w:rFonts w:cstheme="minorHAnsi"/>
        </w:rPr>
        <w:t xml:space="preserve">: </w:t>
      </w:r>
      <w:r w:rsidRPr="0066381F">
        <w:rPr>
          <w:rFonts w:ascii="Consolas" w:hAnsi="Consolas"/>
          <w:b/>
          <w:bCs/>
        </w:rPr>
        <w:t xml:space="preserve">'There </w:t>
      </w:r>
      <w:r w:rsidR="00984CD8">
        <w:rPr>
          <w:rFonts w:ascii="Consolas" w:hAnsi="Consolas"/>
          <w:b/>
          <w:bCs/>
        </w:rPr>
        <w:t>are</w:t>
      </w:r>
      <w:r w:rsidRPr="0066381F">
        <w:rPr>
          <w:rFonts w:ascii="Consolas" w:hAnsi="Consolas"/>
          <w:b/>
          <w:bCs/>
        </w:rPr>
        <w:t xml:space="preserve"> no such models in </w:t>
      </w:r>
      <w:r w:rsidR="00984CD8">
        <w:rPr>
          <w:rFonts w:ascii="Consolas" w:hAnsi="Consolas"/>
          <w:b/>
          <w:bCs/>
        </w:rPr>
        <w:t xml:space="preserve">the </w:t>
      </w:r>
      <w:r w:rsidRPr="0066381F">
        <w:rPr>
          <w:rFonts w:ascii="Consolas" w:hAnsi="Consolas"/>
          <w:b/>
          <w:bCs/>
        </w:rPr>
        <w:t>catalog!'</w:t>
      </w:r>
    </w:p>
    <w:p w14:paraId="19FD1B7E" w14:textId="75AB9931" w:rsidR="00C35B39" w:rsidRPr="00FD5088" w:rsidRDefault="0066381F" w:rsidP="00FD5088">
      <w:pPr>
        <w:pStyle w:val="ac"/>
        <w:numPr>
          <w:ilvl w:val="0"/>
          <w:numId w:val="35"/>
        </w:numPr>
        <w:rPr>
          <w:noProof/>
        </w:rPr>
      </w:pPr>
      <w:r w:rsidRPr="00FD5088">
        <w:rPr>
          <w:rFonts w:ascii="Consolas" w:hAnsi="Consolas"/>
          <w:b/>
          <w:bCs/>
        </w:rPr>
        <w:t>calculatePriceOfCar</w:t>
      </w:r>
      <w:r w:rsidR="006E51A5" w:rsidRPr="007B4700">
        <w:rPr>
          <w:rStyle w:val="CodeChar"/>
        </w:rPr>
        <w:t>(</w:t>
      </w:r>
      <w:r w:rsidRPr="007B4700">
        <w:rPr>
          <w:rStyle w:val="CodeChar"/>
        </w:rPr>
        <w:t>model</w:t>
      </w:r>
      <w:r w:rsidR="006E51A5" w:rsidRPr="007B4700">
        <w:rPr>
          <w:rStyle w:val="CodeChar"/>
        </w:rPr>
        <w:t xml:space="preserve">, </w:t>
      </w:r>
      <w:r w:rsidRPr="007B4700">
        <w:rPr>
          <w:rStyle w:val="CodeChar"/>
        </w:rPr>
        <w:t>days</w:t>
      </w:r>
      <w:r w:rsidR="006E51A5" w:rsidRPr="007B4700">
        <w:rPr>
          <w:rStyle w:val="CodeChar"/>
        </w:rPr>
        <w:t>)</w:t>
      </w:r>
      <w:r w:rsidR="00C35B39" w:rsidRPr="007B4700">
        <w:rPr>
          <w:noProof/>
        </w:rPr>
        <w:t xml:space="preserve"> - A function that accepts </w:t>
      </w:r>
      <w:r w:rsidR="00205EBF" w:rsidRPr="007B4700">
        <w:rPr>
          <w:noProof/>
        </w:rPr>
        <w:t xml:space="preserve">two parameters (string and </w:t>
      </w:r>
      <w:r w:rsidR="007B4700" w:rsidRPr="007B4700">
        <w:rPr>
          <w:noProof/>
        </w:rPr>
        <w:t>number</w:t>
      </w:r>
      <w:r w:rsidR="00205EBF" w:rsidRPr="007B4700">
        <w:rPr>
          <w:noProof/>
        </w:rPr>
        <w:t>)</w:t>
      </w:r>
      <w:r w:rsidR="00C35B39" w:rsidRPr="007B4700">
        <w:rPr>
          <w:noProof/>
        </w:rPr>
        <w:t>:</w:t>
      </w:r>
    </w:p>
    <w:p w14:paraId="461F22ED" w14:textId="38529DA5" w:rsidR="006001DA" w:rsidRPr="007B4700" w:rsidRDefault="007B4700" w:rsidP="007B4700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 xml:space="preserve">There is a need for validation of the input, a </w:t>
      </w:r>
      <w:r w:rsidRPr="007B4700">
        <w:rPr>
          <w:rFonts w:ascii="Consolas" w:hAnsi="Consolas"/>
          <w:b/>
          <w:bCs/>
          <w:noProof/>
        </w:rPr>
        <w:t>model</w:t>
      </w:r>
      <w:r w:rsidR="006F24FD">
        <w:rPr>
          <w:rFonts w:ascii="Consolas" w:hAnsi="Consolas"/>
          <w:b/>
          <w:bCs/>
          <w:noProof/>
        </w:rPr>
        <w:t>,</w:t>
      </w:r>
      <w:r>
        <w:rPr>
          <w:noProof/>
        </w:rPr>
        <w:t xml:space="preserve"> and </w:t>
      </w:r>
      <w:r w:rsidRPr="007B4700">
        <w:rPr>
          <w:rFonts w:ascii="Consolas" w:hAnsi="Consolas"/>
          <w:b/>
          <w:bCs/>
          <w:noProof/>
        </w:rPr>
        <w:t>days</w:t>
      </w:r>
      <w:r>
        <w:rPr>
          <w:noProof/>
        </w:rPr>
        <w:t xml:space="preserve"> m</w:t>
      </w:r>
      <w:r>
        <w:rPr>
          <w:noProof/>
          <w:lang w:val="bg-BG"/>
        </w:rPr>
        <w:t>а</w:t>
      </w:r>
      <w:r>
        <w:rPr>
          <w:noProof/>
        </w:rPr>
        <w:t xml:space="preserve">y not always be valid. In case of submitted invalid parameters, </w:t>
      </w:r>
      <w:r>
        <w:rPr>
          <w:b/>
          <w:bCs/>
          <w:noProof/>
        </w:rPr>
        <w:t xml:space="preserve">throw </w:t>
      </w:r>
      <w:r>
        <w:rPr>
          <w:noProof/>
        </w:rPr>
        <w:t xml:space="preserve">an error </w:t>
      </w:r>
      <w:r w:rsidRPr="00063749">
        <w:rPr>
          <w:b/>
          <w:bCs/>
          <w:noProof/>
        </w:rPr>
        <w:t>"</w:t>
      </w:r>
      <w:r w:rsidRPr="00125BE4">
        <w:rPr>
          <w:rFonts w:ascii="Consolas" w:hAnsi="Consolas"/>
          <w:b/>
          <w:bCs/>
        </w:rPr>
        <w:t>Invalid input!</w:t>
      </w:r>
      <w:r>
        <w:rPr>
          <w:rFonts w:ascii="Consolas" w:hAnsi="Consolas"/>
          <w:b/>
          <w:bCs/>
        </w:rPr>
        <w:t>"</w:t>
      </w:r>
      <w:r>
        <w:rPr>
          <w:rFonts w:cstheme="minorHAnsi"/>
          <w:b/>
          <w:bCs/>
        </w:rPr>
        <w:t>;</w:t>
      </w:r>
    </w:p>
    <w:p w14:paraId="44AED1DD" w14:textId="0D75F4E9" w:rsidR="007B4700" w:rsidRDefault="007B4700" w:rsidP="007B4700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>The function return</w:t>
      </w:r>
      <w:r w:rsidR="00E36D02">
        <w:rPr>
          <w:noProof/>
        </w:rPr>
        <w:t>s the</w:t>
      </w:r>
      <w:r>
        <w:rPr>
          <w:noProof/>
        </w:rPr>
        <w:t xml:space="preserve"> model and </w:t>
      </w:r>
      <w:r w:rsidR="00E36D02">
        <w:rPr>
          <w:noProof/>
        </w:rPr>
        <w:t xml:space="preserve">the </w:t>
      </w:r>
      <w:r>
        <w:rPr>
          <w:noProof/>
        </w:rPr>
        <w:t>price it will cost for rent</w:t>
      </w:r>
      <w:r w:rsidR="006F24FD">
        <w:rPr>
          <w:noProof/>
        </w:rPr>
        <w:t>ing</w:t>
      </w:r>
      <w:r>
        <w:rPr>
          <w:noProof/>
        </w:rPr>
        <w:t xml:space="preserve"> a car for the given days: </w:t>
      </w:r>
      <w:r w:rsidRPr="007B4700">
        <w:rPr>
          <w:rFonts w:ascii="Consolas" w:hAnsi="Consolas"/>
          <w:b/>
          <w:bCs/>
        </w:rPr>
        <w:t>`You cho</w:t>
      </w:r>
      <w:r w:rsidR="00984CD8">
        <w:rPr>
          <w:rFonts w:ascii="Consolas" w:hAnsi="Consolas"/>
          <w:b/>
          <w:bCs/>
        </w:rPr>
        <w:t>o</w:t>
      </w:r>
      <w:r w:rsidRPr="007B4700">
        <w:rPr>
          <w:rFonts w:ascii="Consolas" w:hAnsi="Consolas"/>
          <w:b/>
          <w:bCs/>
        </w:rPr>
        <w:t>se ${model} and it will cost $${cost}!`</w:t>
      </w:r>
      <w:r>
        <w:rPr>
          <w:rFonts w:cstheme="minorHAnsi"/>
        </w:rPr>
        <w:t>;</w:t>
      </w:r>
    </w:p>
    <w:p w14:paraId="679DE7A9" w14:textId="25D8F6BC" w:rsidR="007B4700" w:rsidRPr="007B4700" w:rsidRDefault="007B4700" w:rsidP="007B4700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 xml:space="preserve">Otherwise, if there is no such model, </w:t>
      </w:r>
      <w:r w:rsidR="006F24FD">
        <w:rPr>
          <w:noProof/>
        </w:rPr>
        <w:t xml:space="preserve">the </w:t>
      </w:r>
      <w:r>
        <w:rPr>
          <w:noProof/>
        </w:rPr>
        <w:t xml:space="preserve">function </w:t>
      </w:r>
      <w:r w:rsidR="002757DC" w:rsidRPr="002757DC">
        <w:rPr>
          <w:b/>
          <w:bCs/>
          <w:noProof/>
        </w:rPr>
        <w:t>throw</w:t>
      </w:r>
      <w:r w:rsidR="002757DC">
        <w:rPr>
          <w:b/>
          <w:bCs/>
          <w:noProof/>
        </w:rPr>
        <w:t xml:space="preserve"> </w:t>
      </w:r>
      <w:r w:rsidR="002757DC" w:rsidRPr="002757DC">
        <w:rPr>
          <w:noProof/>
        </w:rPr>
        <w:t xml:space="preserve">an </w:t>
      </w:r>
      <w:r w:rsidR="002757DC">
        <w:rPr>
          <w:noProof/>
        </w:rPr>
        <w:t>e</w:t>
      </w:r>
      <w:r w:rsidR="002757DC" w:rsidRPr="002757DC">
        <w:rPr>
          <w:noProof/>
        </w:rPr>
        <w:t>rror</w:t>
      </w:r>
      <w:r>
        <w:rPr>
          <w:noProof/>
        </w:rPr>
        <w:t xml:space="preserve">: </w:t>
      </w:r>
      <w:r w:rsidRPr="007B4700">
        <w:rPr>
          <w:b/>
          <w:bCs/>
        </w:rPr>
        <w:t xml:space="preserve">'No such model in </w:t>
      </w:r>
      <w:r w:rsidR="00984CD8">
        <w:rPr>
          <w:b/>
          <w:bCs/>
        </w:rPr>
        <w:t xml:space="preserve">the </w:t>
      </w:r>
      <w:r w:rsidRPr="007B4700">
        <w:rPr>
          <w:b/>
          <w:bCs/>
        </w:rPr>
        <w:t>catalog!'</w:t>
      </w:r>
      <w:r>
        <w:rPr>
          <w:b/>
          <w:bCs/>
        </w:rPr>
        <w:t>.</w:t>
      </w:r>
    </w:p>
    <w:p w14:paraId="03F16DCD" w14:textId="4FC48B6D" w:rsidR="00C35B39" w:rsidRPr="007618FA" w:rsidRDefault="0066381F" w:rsidP="00C35B39">
      <w:pPr>
        <w:pStyle w:val="ac"/>
        <w:numPr>
          <w:ilvl w:val="0"/>
          <w:numId w:val="35"/>
        </w:numPr>
      </w:pPr>
      <w:r w:rsidRPr="007618FA">
        <w:rPr>
          <w:rFonts w:ascii="Consolas" w:hAnsi="Consolas"/>
          <w:b/>
          <w:bCs/>
        </w:rPr>
        <w:t>checkBudget</w:t>
      </w:r>
      <w:r w:rsidR="00E32A94" w:rsidRPr="007618FA">
        <w:rPr>
          <w:rStyle w:val="CodeChar"/>
        </w:rPr>
        <w:t>(</w:t>
      </w:r>
      <w:r w:rsidRPr="007618FA">
        <w:rPr>
          <w:rFonts w:ascii="Consolas" w:hAnsi="Consolas"/>
          <w:b/>
          <w:bCs/>
        </w:rPr>
        <w:t>costPerDay, days, budget</w:t>
      </w:r>
      <w:r w:rsidR="00E32A94" w:rsidRPr="007618FA">
        <w:rPr>
          <w:rStyle w:val="CodeChar"/>
        </w:rPr>
        <w:t>)</w:t>
      </w:r>
      <w:r w:rsidR="00C35B39" w:rsidRPr="0066381F">
        <w:rPr>
          <w:color w:val="FF0000"/>
        </w:rPr>
        <w:t xml:space="preserve"> </w:t>
      </w:r>
      <w:r w:rsidR="00C35B39" w:rsidRPr="007618FA">
        <w:t xml:space="preserve">- A function that accepts </w:t>
      </w:r>
      <w:r w:rsidR="007618FA">
        <w:t>three</w:t>
      </w:r>
      <w:r w:rsidR="00C35B39" w:rsidRPr="007618FA">
        <w:t xml:space="preserve"> parameters</w:t>
      </w:r>
      <w:r w:rsidR="00CA4785" w:rsidRPr="007618FA">
        <w:t xml:space="preserve"> (</w:t>
      </w:r>
      <w:r w:rsidR="007618FA">
        <w:t>numbers</w:t>
      </w:r>
      <w:r w:rsidR="00CA4785" w:rsidRPr="007618FA">
        <w:t>)</w:t>
      </w:r>
      <w:r w:rsidR="00C35B39" w:rsidRPr="007618FA">
        <w:t>:</w:t>
      </w:r>
    </w:p>
    <w:p w14:paraId="543E6749" w14:textId="05864063" w:rsidR="007618FA" w:rsidRPr="007B4700" w:rsidRDefault="007618FA" w:rsidP="007618FA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 xml:space="preserve">There is a need for validation of the input, a </w:t>
      </w:r>
      <w:r>
        <w:rPr>
          <w:rFonts w:ascii="Consolas" w:hAnsi="Consolas"/>
          <w:b/>
          <w:bCs/>
          <w:noProof/>
        </w:rPr>
        <w:t>costPerDay</w:t>
      </w:r>
      <w:r>
        <w:rPr>
          <w:noProof/>
        </w:rPr>
        <w:t xml:space="preserve">, </w:t>
      </w:r>
      <w:r w:rsidRPr="007B4700">
        <w:rPr>
          <w:rFonts w:ascii="Consolas" w:hAnsi="Consolas"/>
          <w:b/>
          <w:bCs/>
          <w:noProof/>
        </w:rPr>
        <w:t>days</w:t>
      </w:r>
      <w:r w:rsidR="006F24FD">
        <w:rPr>
          <w:rFonts w:ascii="Consolas" w:hAnsi="Consolas"/>
          <w:b/>
          <w:bCs/>
          <w:noProof/>
        </w:rPr>
        <w:t>,</w:t>
      </w:r>
      <w:r>
        <w:rPr>
          <w:rFonts w:ascii="Consolas" w:hAnsi="Consolas"/>
          <w:b/>
          <w:bCs/>
          <w:noProof/>
        </w:rPr>
        <w:t xml:space="preserve"> and a budget</w:t>
      </w:r>
      <w:r>
        <w:rPr>
          <w:noProof/>
        </w:rPr>
        <w:t xml:space="preserve"> m</w:t>
      </w:r>
      <w:r>
        <w:rPr>
          <w:noProof/>
          <w:lang w:val="bg-BG"/>
        </w:rPr>
        <w:t>а</w:t>
      </w:r>
      <w:r>
        <w:rPr>
          <w:noProof/>
        </w:rPr>
        <w:t xml:space="preserve">y not always be valid. In case of submitted invalid parameters, </w:t>
      </w:r>
      <w:r>
        <w:rPr>
          <w:b/>
          <w:bCs/>
          <w:noProof/>
        </w:rPr>
        <w:t xml:space="preserve">throw </w:t>
      </w:r>
      <w:r>
        <w:rPr>
          <w:noProof/>
        </w:rPr>
        <w:t xml:space="preserve">an error </w:t>
      </w:r>
      <w:r w:rsidRPr="00063749">
        <w:rPr>
          <w:b/>
          <w:bCs/>
          <w:noProof/>
        </w:rPr>
        <w:t>"</w:t>
      </w:r>
      <w:r w:rsidRPr="00125BE4">
        <w:rPr>
          <w:rFonts w:ascii="Consolas" w:hAnsi="Consolas"/>
          <w:b/>
          <w:bCs/>
        </w:rPr>
        <w:t>Invalid input!</w:t>
      </w:r>
      <w:r>
        <w:rPr>
          <w:rFonts w:ascii="Consolas" w:hAnsi="Consolas"/>
          <w:b/>
          <w:bCs/>
        </w:rPr>
        <w:t>"</w:t>
      </w:r>
      <w:r w:rsidR="00B67FDB">
        <w:rPr>
          <w:rFonts w:cstheme="minorHAnsi"/>
          <w:b/>
          <w:bCs/>
        </w:rPr>
        <w:t>;</w:t>
      </w:r>
    </w:p>
    <w:p w14:paraId="32895020" w14:textId="1EDD0E40" w:rsidR="00DC7B53" w:rsidRDefault="00985157" w:rsidP="007618FA">
      <w:pPr>
        <w:pStyle w:val="ac"/>
        <w:numPr>
          <w:ilvl w:val="1"/>
          <w:numId w:val="35"/>
        </w:numPr>
      </w:pPr>
      <w:r>
        <w:t>If the budget is bigger or equal to cost, function return:</w:t>
      </w:r>
      <w:r w:rsidR="007175A8">
        <w:t xml:space="preserve"> </w:t>
      </w:r>
      <w:r w:rsidR="00B67FDB" w:rsidRPr="00B67FDB">
        <w:rPr>
          <w:rFonts w:ascii="Consolas" w:hAnsi="Consolas"/>
          <w:b/>
          <w:bCs/>
        </w:rPr>
        <w:t>`You rent a car!`</w:t>
      </w:r>
      <w:r w:rsidR="00B67FDB">
        <w:rPr>
          <w:rFonts w:ascii="Consolas" w:hAnsi="Consolas"/>
          <w:b/>
          <w:bCs/>
        </w:rPr>
        <w:t>;</w:t>
      </w:r>
    </w:p>
    <w:p w14:paraId="2F12ABCF" w14:textId="5DC37C6E" w:rsidR="007175A8" w:rsidRDefault="007175A8" w:rsidP="007618FA">
      <w:pPr>
        <w:pStyle w:val="ac"/>
        <w:numPr>
          <w:ilvl w:val="1"/>
          <w:numId w:val="35"/>
        </w:numPr>
      </w:pPr>
      <w:r>
        <w:t xml:space="preserve">If </w:t>
      </w:r>
      <w:r w:rsidR="00985157">
        <w:t>the budget is less than cost</w:t>
      </w:r>
      <w:r>
        <w:t xml:space="preserve">, </w:t>
      </w:r>
      <w:r w:rsidR="006F24FD">
        <w:t xml:space="preserve">the </w:t>
      </w:r>
      <w:r>
        <w:t>function return</w:t>
      </w:r>
      <w:r w:rsidR="006F24FD">
        <w:t>s</w:t>
      </w:r>
      <w:r>
        <w:t xml:space="preserve"> the message: </w:t>
      </w:r>
      <w:r w:rsidRPr="007175A8">
        <w:rPr>
          <w:rFonts w:ascii="Consolas" w:hAnsi="Consolas"/>
          <w:b/>
          <w:bCs/>
        </w:rPr>
        <w:t xml:space="preserve">'You need </w:t>
      </w:r>
      <w:r w:rsidR="00984CD8">
        <w:rPr>
          <w:rFonts w:ascii="Consolas" w:hAnsi="Consolas"/>
          <w:b/>
          <w:bCs/>
        </w:rPr>
        <w:t xml:space="preserve">a </w:t>
      </w:r>
      <w:r w:rsidRPr="007175A8">
        <w:rPr>
          <w:rFonts w:ascii="Consolas" w:hAnsi="Consolas"/>
          <w:b/>
          <w:bCs/>
        </w:rPr>
        <w:t>bigger budget!'</w:t>
      </w:r>
      <w:r w:rsidR="00B67FDB">
        <w:rPr>
          <w:rFonts w:ascii="Consolas" w:hAnsi="Consolas"/>
          <w:b/>
          <w:bCs/>
        </w:rPr>
        <w:t>.</w:t>
      </w:r>
    </w:p>
    <w:p w14:paraId="70AC7A0F" w14:textId="77777777" w:rsidR="00C35B39" w:rsidRPr="00FB3392" w:rsidRDefault="00C35B39" w:rsidP="00C35B39">
      <w:pPr>
        <w:pStyle w:val="3"/>
      </w:pPr>
      <w:r>
        <w:t>JS Code</w:t>
      </w:r>
    </w:p>
    <w:p w14:paraId="23D37A93" w14:textId="3180BE66" w:rsidR="00C35B39" w:rsidRDefault="00C35B39" w:rsidP="00C35B39">
      <w:r>
        <w:t xml:space="preserve">To ease you in the process, you are provided with an implementation </w:t>
      </w:r>
      <w:r w:rsidR="00BC1722">
        <w:t>that</w:t>
      </w:r>
      <w:r>
        <w:t xml:space="preserve"> meets all of the specification requirements for the </w:t>
      </w:r>
      <w:r w:rsidR="00DC7B53">
        <w:rPr>
          <w:b/>
          <w:noProof/>
        </w:rPr>
        <w:t>rentCar</w:t>
      </w:r>
      <w:r w:rsidR="00D536C8">
        <w:t xml:space="preserve"> </w:t>
      </w:r>
      <w:r>
        <w:t>object:</w:t>
      </w:r>
    </w:p>
    <w:tbl>
      <w:tblPr>
        <w:tblStyle w:val="af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32"/>
      </w:tblGrid>
      <w:tr w:rsidR="00C35B39" w:rsidRPr="00603773" w14:paraId="6B5EAD8A" w14:textId="77777777" w:rsidTr="00D536C8">
        <w:tc>
          <w:tcPr>
            <w:tcW w:w="10232" w:type="dxa"/>
            <w:shd w:val="clear" w:color="auto" w:fill="D9D9D9" w:themeFill="background1" w:themeFillShade="D9"/>
          </w:tcPr>
          <w:p w14:paraId="03122D40" w14:textId="18F67A5F" w:rsidR="00C35B39" w:rsidRPr="00603773" w:rsidRDefault="00DC7B53" w:rsidP="00A01E63">
            <w:pPr>
              <w:pStyle w:val="Code"/>
              <w:spacing w:before="0" w:after="0"/>
              <w:jc w:val="center"/>
            </w:pPr>
            <w:r>
              <w:t>rentCar</w:t>
            </w:r>
            <w:r w:rsidR="00C35B39">
              <w:t>.js</w:t>
            </w:r>
          </w:p>
        </w:tc>
      </w:tr>
      <w:tr w:rsidR="00B50E54" w:rsidRPr="00603773" w14:paraId="2E25F2C6" w14:textId="77777777" w:rsidTr="00B50E54">
        <w:tc>
          <w:tcPr>
            <w:tcW w:w="10232" w:type="dxa"/>
            <w:shd w:val="clear" w:color="auto" w:fill="auto"/>
          </w:tcPr>
          <w:p w14:paraId="33B2109C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rPr>
                <w:color w:val="7030A0"/>
              </w:rPr>
              <w:lastRenderedPageBreak/>
              <w:t>const</w:t>
            </w:r>
            <w:r w:rsidRPr="00DC7B53">
              <w:t xml:space="preserve"> </w:t>
            </w:r>
            <w:r w:rsidRPr="00DC7B53">
              <w:rPr>
                <w:color w:val="FF0000"/>
              </w:rPr>
              <w:t>rentCar</w:t>
            </w:r>
            <w:r w:rsidRPr="00DC7B53">
              <w:t xml:space="preserve"> = {</w:t>
            </w:r>
          </w:p>
          <w:p w14:paraId="51341058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</w:t>
            </w:r>
            <w:r w:rsidRPr="00DC7B53">
              <w:rPr>
                <w:color w:val="0070C0"/>
              </w:rPr>
              <w:t>searchCar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shop</w:t>
            </w:r>
            <w:r w:rsidRPr="00DC7B53">
              <w:t xml:space="preserve">, 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>) {</w:t>
            </w:r>
          </w:p>
          <w:p w14:paraId="5563EF33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DC7B53">
              <w:rPr>
                <w:color w:val="7030A0"/>
              </w:rPr>
              <w:t>let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findModel</w:t>
            </w:r>
            <w:r w:rsidRPr="00DC7B53">
              <w:t xml:space="preserve"> = [];</w:t>
            </w:r>
          </w:p>
          <w:p w14:paraId="75DC56FC" w14:textId="06DD0449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="005436B0" w:rsidRPr="005436B0">
              <w:rPr>
                <w:color w:val="00B0F0"/>
              </w:rPr>
              <w:t>Array.isArray</w:t>
            </w:r>
            <w:r w:rsidR="005436B0" w:rsidRPr="005436B0">
              <w:t>(</w:t>
            </w:r>
            <w:r w:rsidR="005436B0" w:rsidRPr="005436B0">
              <w:rPr>
                <w:color w:val="F79646" w:themeColor="accent6"/>
              </w:rPr>
              <w:t>shop</w:t>
            </w:r>
            <w:r w:rsidR="005436B0" w:rsidRPr="005436B0">
              <w:t>)</w:t>
            </w:r>
            <w:r w:rsidRPr="00DC7B53">
              <w:t xml:space="preserve"> &amp;&amp; </w:t>
            </w:r>
            <w:r w:rsidRPr="00334145">
              <w:rPr>
                <w:color w:val="00B0F0"/>
              </w:rPr>
              <w:t>typeof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 == </w:t>
            </w:r>
            <w:r w:rsidRPr="00334145">
              <w:rPr>
                <w:color w:val="00B050"/>
              </w:rPr>
              <w:t>'string'</w:t>
            </w:r>
            <w:r w:rsidRPr="00DC7B53">
              <w:t>) {</w:t>
            </w:r>
          </w:p>
          <w:p w14:paraId="2101EB20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334145">
              <w:rPr>
                <w:color w:val="C00000"/>
              </w:rPr>
              <w:t>for</w:t>
            </w:r>
            <w:r w:rsidRPr="00DC7B53">
              <w:t xml:space="preserve"> (</w:t>
            </w:r>
            <w:r w:rsidRPr="00E317EE">
              <w:rPr>
                <w:color w:val="7030A0"/>
              </w:rPr>
              <w:t>let</w:t>
            </w:r>
            <w:r w:rsidRPr="00DC7B53">
              <w:t xml:space="preserve"> i = 0; i &lt; </w:t>
            </w:r>
            <w:r w:rsidRPr="00DC7B53">
              <w:rPr>
                <w:color w:val="E36C0A" w:themeColor="accent6" w:themeShade="BF"/>
              </w:rPr>
              <w:t>shop</w:t>
            </w:r>
            <w:r w:rsidRPr="00DC7B53">
              <w:t>.</w:t>
            </w:r>
            <w:r w:rsidRPr="00334145">
              <w:rPr>
                <w:color w:val="00B0F0"/>
              </w:rPr>
              <w:t>length</w:t>
            </w:r>
            <w:r w:rsidRPr="00DC7B53">
              <w:t>; i++) {</w:t>
            </w:r>
          </w:p>
          <w:p w14:paraId="61A5DB8D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if (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 == </w:t>
            </w:r>
            <w:r w:rsidRPr="00334145">
              <w:rPr>
                <w:color w:val="E36C0A" w:themeColor="accent6" w:themeShade="BF"/>
              </w:rPr>
              <w:t>shop</w:t>
            </w:r>
            <w:r w:rsidRPr="00DC7B53">
              <w:t>[i]) {</w:t>
            </w:r>
          </w:p>
          <w:p w14:paraId="32E4A184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    </w:t>
            </w:r>
            <w:r w:rsidRPr="00DC7B53">
              <w:rPr>
                <w:color w:val="E36C0A" w:themeColor="accent6" w:themeShade="BF"/>
              </w:rPr>
              <w:t>findModel</w:t>
            </w:r>
            <w:r w:rsidRPr="00DC7B53">
              <w:t>.</w:t>
            </w:r>
            <w:r w:rsidRPr="00334145">
              <w:rPr>
                <w:color w:val="00B0F0"/>
              </w:rPr>
              <w:t>push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shop</w:t>
            </w:r>
            <w:r w:rsidRPr="00DC7B53">
              <w:t>[i]);</w:t>
            </w:r>
          </w:p>
          <w:p w14:paraId="08151102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}</w:t>
            </w:r>
          </w:p>
          <w:p w14:paraId="2B3A3B37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</w:t>
            </w:r>
          </w:p>
          <w:p w14:paraId="73FE7D60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Pr="00DC7B53">
              <w:rPr>
                <w:color w:val="E36C0A" w:themeColor="accent6" w:themeShade="BF"/>
              </w:rPr>
              <w:t>findModel</w:t>
            </w:r>
            <w:r w:rsidRPr="00DC7B53">
              <w:t>.</w:t>
            </w:r>
            <w:r w:rsidRPr="00334145">
              <w:rPr>
                <w:color w:val="00B0F0"/>
              </w:rPr>
              <w:t>length</w:t>
            </w:r>
            <w:r w:rsidRPr="00DC7B53">
              <w:t xml:space="preserve"> !== 0) {</w:t>
            </w:r>
          </w:p>
          <w:p w14:paraId="051CC843" w14:textId="46290939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return</w:t>
            </w:r>
            <w:r w:rsidRPr="00DC7B53">
              <w:t xml:space="preserve"> </w:t>
            </w:r>
            <w:r w:rsidRPr="00DC7B53">
              <w:rPr>
                <w:color w:val="00B050"/>
              </w:rPr>
              <w:t xml:space="preserve">`There is ${findModel.length} car of model ${model} in </w:t>
            </w:r>
            <w:r w:rsidR="00984CD8">
              <w:rPr>
                <w:color w:val="00B050"/>
              </w:rPr>
              <w:t xml:space="preserve">the </w:t>
            </w:r>
            <w:r w:rsidRPr="00DC7B53">
              <w:rPr>
                <w:color w:val="00B050"/>
              </w:rPr>
              <w:t>catalog!`</w:t>
            </w:r>
            <w:r w:rsidRPr="00DC7B53">
              <w:t>;</w:t>
            </w:r>
          </w:p>
          <w:p w14:paraId="3C3B5389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4B007427" w14:textId="78FE3BFE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 xml:space="preserve">'There </w:t>
            </w:r>
            <w:r w:rsidR="00984CD8">
              <w:rPr>
                <w:color w:val="00B050"/>
              </w:rPr>
              <w:t>are</w:t>
            </w:r>
            <w:r w:rsidRPr="00DC7B53">
              <w:rPr>
                <w:color w:val="00B050"/>
              </w:rPr>
              <w:t xml:space="preserve"> no such models in </w:t>
            </w:r>
            <w:r w:rsidR="00984CD8">
              <w:rPr>
                <w:color w:val="00B050"/>
              </w:rPr>
              <w:t xml:space="preserve">the </w:t>
            </w:r>
            <w:r w:rsidRPr="00DC7B53">
              <w:rPr>
                <w:color w:val="00B050"/>
              </w:rPr>
              <w:t>catalog!'</w:t>
            </w:r>
            <w:r w:rsidRPr="00DC7B53">
              <w:t>)</w:t>
            </w:r>
          </w:p>
          <w:p w14:paraId="6B74DDA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</w:t>
            </w:r>
          </w:p>
          <w:p w14:paraId="7D680F34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1C1C3F4B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>'Invalid input!'</w:t>
            </w:r>
            <w:r w:rsidRPr="00DC7B53">
              <w:t>)</w:t>
            </w:r>
          </w:p>
          <w:p w14:paraId="02B4EE6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</w:t>
            </w:r>
          </w:p>
          <w:p w14:paraId="722A83D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},</w:t>
            </w:r>
          </w:p>
          <w:p w14:paraId="64109F34" w14:textId="37D34733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</w:t>
            </w:r>
            <w:r w:rsidR="0066381F" w:rsidRPr="00DC7B53">
              <w:rPr>
                <w:color w:val="0070C0"/>
              </w:rPr>
              <w:t>calculatePriceOfCar</w:t>
            </w:r>
            <w:r w:rsidR="0066381F" w:rsidRPr="00DC7B53">
              <w:t xml:space="preserve"> 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, </w:t>
            </w:r>
            <w:r w:rsidRPr="00DC7B53">
              <w:rPr>
                <w:color w:val="E36C0A" w:themeColor="accent6" w:themeShade="BF"/>
              </w:rPr>
              <w:t>days</w:t>
            </w:r>
            <w:r w:rsidRPr="00DC7B53">
              <w:t>) {</w:t>
            </w:r>
          </w:p>
          <w:p w14:paraId="6CB8856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DC7B53">
              <w:rPr>
                <w:color w:val="7030A0"/>
              </w:rPr>
              <w:t>let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catalogue</w:t>
            </w:r>
            <w:r w:rsidRPr="00DC7B53">
              <w:t xml:space="preserve"> = {</w:t>
            </w:r>
          </w:p>
          <w:p w14:paraId="7DE28F64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DC7B53">
              <w:t xml:space="preserve">            </w:t>
            </w:r>
            <w:r w:rsidRPr="00E317EE">
              <w:rPr>
                <w:color w:val="17365D" w:themeColor="text2" w:themeShade="BF"/>
              </w:rPr>
              <w:t>Volkswagen: 20,</w:t>
            </w:r>
          </w:p>
          <w:p w14:paraId="77A3DA8C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E317EE">
              <w:rPr>
                <w:color w:val="17365D" w:themeColor="text2" w:themeShade="BF"/>
              </w:rPr>
              <w:t xml:space="preserve">            Audi: 36,</w:t>
            </w:r>
          </w:p>
          <w:p w14:paraId="64042A5D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E317EE">
              <w:rPr>
                <w:color w:val="17365D" w:themeColor="text2" w:themeShade="BF"/>
              </w:rPr>
              <w:t xml:space="preserve">            Toyota: 40,</w:t>
            </w:r>
          </w:p>
          <w:p w14:paraId="0EDA1538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E317EE">
              <w:rPr>
                <w:color w:val="17365D" w:themeColor="text2" w:themeShade="BF"/>
              </w:rPr>
              <w:t xml:space="preserve">            BMW: 45,</w:t>
            </w:r>
          </w:p>
          <w:p w14:paraId="5F6CBA3E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E317EE">
              <w:rPr>
                <w:color w:val="17365D" w:themeColor="text2" w:themeShade="BF"/>
              </w:rPr>
              <w:t xml:space="preserve">            Mercedes: 50</w:t>
            </w:r>
          </w:p>
          <w:p w14:paraId="6931BF80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;</w:t>
            </w:r>
          </w:p>
          <w:p w14:paraId="348C8FAE" w14:textId="77777777" w:rsidR="00DC7B53" w:rsidRPr="00DC7B53" w:rsidRDefault="00DC7B53" w:rsidP="00DC7B53">
            <w:pPr>
              <w:pStyle w:val="Code"/>
              <w:spacing w:before="0" w:after="0"/>
            </w:pPr>
          </w:p>
          <w:p w14:paraId="0F70DB8F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Pr="00334145">
              <w:rPr>
                <w:color w:val="00B0F0"/>
              </w:rPr>
              <w:t>typeof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 == </w:t>
            </w:r>
            <w:r w:rsidRPr="00E317EE">
              <w:rPr>
                <w:color w:val="00B050"/>
              </w:rPr>
              <w:t>'string'</w:t>
            </w:r>
            <w:r w:rsidRPr="00DC7B53">
              <w:t xml:space="preserve"> &amp;&amp; </w:t>
            </w:r>
            <w:r w:rsidRPr="00334145">
              <w:rPr>
                <w:color w:val="00B0F0"/>
              </w:rPr>
              <w:t>Number.isInteger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days</w:t>
            </w:r>
            <w:r w:rsidRPr="00DC7B53">
              <w:t>)) {</w:t>
            </w:r>
          </w:p>
          <w:p w14:paraId="77A3AC27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Pr="00E317EE">
              <w:rPr>
                <w:color w:val="E36C0A" w:themeColor="accent6" w:themeShade="BF"/>
              </w:rPr>
              <w:t>catalogue</w:t>
            </w:r>
            <w:r w:rsidRPr="00DC7B53">
              <w:t>.</w:t>
            </w:r>
            <w:r w:rsidRPr="00334145">
              <w:rPr>
                <w:color w:val="00B0F0"/>
              </w:rPr>
              <w:t>hasOwnProperty</w:t>
            </w:r>
            <w:r w:rsidRPr="00DC7B53">
              <w:t>(</w:t>
            </w:r>
            <w:r w:rsidRPr="00E317EE">
              <w:rPr>
                <w:color w:val="E36C0A" w:themeColor="accent6" w:themeShade="BF"/>
              </w:rPr>
              <w:t>model</w:t>
            </w:r>
            <w:r w:rsidRPr="00DC7B53">
              <w:t>)) {</w:t>
            </w:r>
          </w:p>
          <w:p w14:paraId="5D103EA4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let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cost</w:t>
            </w:r>
            <w:r w:rsidRPr="00DC7B53">
              <w:t xml:space="preserve"> = </w:t>
            </w:r>
            <w:r w:rsidRPr="00DC7B53">
              <w:rPr>
                <w:color w:val="E36C0A" w:themeColor="accent6" w:themeShade="BF"/>
              </w:rPr>
              <w:t>catalogue</w:t>
            </w:r>
            <w:r w:rsidRPr="00DC7B53">
              <w:t>[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] * </w:t>
            </w:r>
            <w:r w:rsidRPr="00DC7B53">
              <w:rPr>
                <w:color w:val="E36C0A" w:themeColor="accent6" w:themeShade="BF"/>
              </w:rPr>
              <w:t>days</w:t>
            </w:r>
            <w:r w:rsidRPr="00DC7B53">
              <w:t>;</w:t>
            </w:r>
          </w:p>
          <w:p w14:paraId="533FF7C3" w14:textId="28F3D0CA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return</w:t>
            </w:r>
            <w:r w:rsidRPr="00DC7B53">
              <w:t xml:space="preserve"> </w:t>
            </w:r>
            <w:r w:rsidRPr="00DC7B53">
              <w:rPr>
                <w:color w:val="00B050"/>
              </w:rPr>
              <w:t>`You cho</w:t>
            </w:r>
            <w:r w:rsidR="00984CD8">
              <w:rPr>
                <w:color w:val="00B050"/>
              </w:rPr>
              <w:t>o</w:t>
            </w:r>
            <w:r w:rsidRPr="00DC7B53">
              <w:rPr>
                <w:color w:val="00B050"/>
              </w:rPr>
              <w:t>se ${model} and it will cost $${cost}!`</w:t>
            </w:r>
          </w:p>
          <w:p w14:paraId="5810DA0A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1989A88C" w14:textId="3925FFD0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>'No such model in</w:t>
            </w:r>
            <w:r w:rsidR="00984CD8">
              <w:rPr>
                <w:color w:val="00B050"/>
              </w:rPr>
              <w:t xml:space="preserve"> the</w:t>
            </w:r>
            <w:r w:rsidRPr="00DC7B53">
              <w:rPr>
                <w:color w:val="00B050"/>
              </w:rPr>
              <w:t xml:space="preserve"> catalog!'</w:t>
            </w:r>
            <w:r w:rsidRPr="00DC7B53">
              <w:t>)</w:t>
            </w:r>
          </w:p>
          <w:p w14:paraId="5113C073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</w:t>
            </w:r>
          </w:p>
          <w:p w14:paraId="7DCAE174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6B380BA2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>'Invalid input!'</w:t>
            </w:r>
            <w:r w:rsidRPr="00DC7B53">
              <w:t>)</w:t>
            </w:r>
          </w:p>
          <w:p w14:paraId="602346A7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</w:t>
            </w:r>
          </w:p>
          <w:p w14:paraId="445A57CC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},</w:t>
            </w:r>
          </w:p>
          <w:p w14:paraId="58E712DC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</w:t>
            </w:r>
            <w:r w:rsidRPr="00DC7B53">
              <w:rPr>
                <w:color w:val="0070C0"/>
              </w:rPr>
              <w:t>checkBudget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costPerDay</w:t>
            </w:r>
            <w:r w:rsidRPr="00DC7B53">
              <w:t xml:space="preserve">, </w:t>
            </w:r>
            <w:r w:rsidRPr="00DC7B53">
              <w:rPr>
                <w:color w:val="E36C0A" w:themeColor="accent6" w:themeShade="BF"/>
              </w:rPr>
              <w:t>days</w:t>
            </w:r>
            <w:r w:rsidRPr="00DC7B53">
              <w:t xml:space="preserve">, </w:t>
            </w:r>
            <w:r w:rsidRPr="00DC7B53">
              <w:rPr>
                <w:color w:val="E36C0A" w:themeColor="accent6" w:themeShade="BF"/>
              </w:rPr>
              <w:t>budget</w:t>
            </w:r>
            <w:r w:rsidRPr="00DC7B53">
              <w:t>) {</w:t>
            </w:r>
          </w:p>
          <w:p w14:paraId="33CB7563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</w:t>
            </w:r>
            <w:r w:rsidRPr="00334145">
              <w:rPr>
                <w:color w:val="00B0F0"/>
              </w:rPr>
              <w:t>(!Number.isInteger</w:t>
            </w:r>
            <w:r w:rsidRPr="00DC7B53">
              <w:t>(</w:t>
            </w:r>
            <w:r w:rsidRPr="00334145">
              <w:rPr>
                <w:color w:val="E36C0A" w:themeColor="accent6" w:themeShade="BF"/>
              </w:rPr>
              <w:t>costPerDay</w:t>
            </w:r>
            <w:r w:rsidRPr="00DC7B53">
              <w:t xml:space="preserve">) || </w:t>
            </w:r>
            <w:r w:rsidRPr="00334145">
              <w:rPr>
                <w:color w:val="00B0F0"/>
              </w:rPr>
              <w:t>!Number.isInteger</w:t>
            </w:r>
            <w:r w:rsidRPr="00DC7B53">
              <w:t>(</w:t>
            </w:r>
            <w:r w:rsidRPr="00334145">
              <w:rPr>
                <w:color w:val="E36C0A" w:themeColor="accent6" w:themeShade="BF"/>
              </w:rPr>
              <w:t>days</w:t>
            </w:r>
            <w:r w:rsidRPr="00DC7B53">
              <w:t xml:space="preserve">) || </w:t>
            </w:r>
            <w:r w:rsidRPr="00334145">
              <w:rPr>
                <w:color w:val="00B0F0"/>
              </w:rPr>
              <w:t>!Number.isInteger</w:t>
            </w:r>
            <w:r w:rsidRPr="00DC7B53">
              <w:t>(</w:t>
            </w:r>
            <w:r w:rsidRPr="00334145">
              <w:rPr>
                <w:color w:val="E36C0A" w:themeColor="accent6" w:themeShade="BF"/>
              </w:rPr>
              <w:t>budget</w:t>
            </w:r>
            <w:r w:rsidRPr="00DC7B53">
              <w:t>)) {</w:t>
            </w:r>
          </w:p>
          <w:p w14:paraId="1F632D49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>'Invalid input!'</w:t>
            </w:r>
            <w:r w:rsidRPr="00DC7B53">
              <w:t>);</w:t>
            </w:r>
          </w:p>
          <w:p w14:paraId="3ACD069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668283C1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DC7B53">
              <w:rPr>
                <w:color w:val="7030A0"/>
              </w:rPr>
              <w:t>let</w:t>
            </w:r>
            <w:r w:rsidRPr="00DC7B53">
              <w:t xml:space="preserve"> </w:t>
            </w:r>
            <w:r w:rsidRPr="00334145">
              <w:rPr>
                <w:color w:val="E36C0A" w:themeColor="accent6" w:themeShade="BF"/>
              </w:rPr>
              <w:t>cost</w:t>
            </w:r>
            <w:r w:rsidRPr="00DC7B53">
              <w:t xml:space="preserve"> = </w:t>
            </w:r>
            <w:r w:rsidRPr="00334145">
              <w:rPr>
                <w:color w:val="E36C0A" w:themeColor="accent6" w:themeShade="BF"/>
              </w:rPr>
              <w:t>costPerDay</w:t>
            </w:r>
            <w:r w:rsidRPr="00DC7B53">
              <w:t xml:space="preserve"> * </w:t>
            </w:r>
            <w:r w:rsidRPr="00334145">
              <w:rPr>
                <w:color w:val="E36C0A" w:themeColor="accent6" w:themeShade="BF"/>
              </w:rPr>
              <w:t>days</w:t>
            </w:r>
            <w:r w:rsidRPr="00DC7B53">
              <w:t>;</w:t>
            </w:r>
          </w:p>
          <w:p w14:paraId="38056618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Pr="00334145">
              <w:rPr>
                <w:color w:val="E36C0A" w:themeColor="accent6" w:themeShade="BF"/>
              </w:rPr>
              <w:t>cost</w:t>
            </w:r>
            <w:r w:rsidRPr="00DC7B53">
              <w:t xml:space="preserve"> &lt;= </w:t>
            </w:r>
            <w:r w:rsidRPr="00334145">
              <w:rPr>
                <w:color w:val="E36C0A" w:themeColor="accent6" w:themeShade="BF"/>
              </w:rPr>
              <w:t>budget</w:t>
            </w:r>
            <w:r w:rsidRPr="00DC7B53">
              <w:t>) {</w:t>
            </w:r>
          </w:p>
          <w:p w14:paraId="422A7E89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return</w:t>
            </w:r>
            <w:r w:rsidRPr="00DC7B53">
              <w:t xml:space="preserve"> </w:t>
            </w:r>
            <w:r w:rsidRPr="00DC7B53">
              <w:rPr>
                <w:color w:val="00B050"/>
              </w:rPr>
              <w:t>`You rent a car!`</w:t>
            </w:r>
          </w:p>
          <w:p w14:paraId="7345231C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3E60E51B" w14:textId="106C4F8D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return</w:t>
            </w:r>
            <w:r w:rsidRPr="00DC7B53">
              <w:t xml:space="preserve"> </w:t>
            </w:r>
            <w:r w:rsidRPr="00DC7B53">
              <w:rPr>
                <w:color w:val="00B050"/>
              </w:rPr>
              <w:t xml:space="preserve">'You need </w:t>
            </w:r>
            <w:r w:rsidR="00984CD8">
              <w:rPr>
                <w:color w:val="00B050"/>
              </w:rPr>
              <w:t xml:space="preserve">a </w:t>
            </w:r>
            <w:r w:rsidRPr="00DC7B53">
              <w:rPr>
                <w:color w:val="00B050"/>
              </w:rPr>
              <w:t>bigger budget!'</w:t>
            </w:r>
          </w:p>
          <w:p w14:paraId="26420112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</w:t>
            </w:r>
          </w:p>
          <w:p w14:paraId="4D2FD539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</w:t>
            </w:r>
          </w:p>
          <w:p w14:paraId="3F13C2B3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}</w:t>
            </w:r>
          </w:p>
          <w:p w14:paraId="5A0C8A64" w14:textId="74212271" w:rsidR="00B467E3" w:rsidRPr="00B50E54" w:rsidRDefault="00DC7B53" w:rsidP="00DC7B53">
            <w:pPr>
              <w:pStyle w:val="Code"/>
              <w:spacing w:before="0" w:after="0"/>
              <w:rPr>
                <w:color w:val="4F81BD" w:themeColor="accent1"/>
              </w:rPr>
            </w:pPr>
            <w:r w:rsidRPr="00DC7B53">
              <w:t>}</w:t>
            </w:r>
          </w:p>
        </w:tc>
      </w:tr>
    </w:tbl>
    <w:p w14:paraId="1DE279FE" w14:textId="77777777" w:rsidR="00775DCC" w:rsidRDefault="00775DCC" w:rsidP="00775DCC">
      <w:pPr>
        <w:pStyle w:val="3"/>
      </w:pPr>
      <w:r>
        <w:t>Submission</w:t>
      </w:r>
    </w:p>
    <w:p w14:paraId="7719EAC3" w14:textId="2634A0CD" w:rsidR="00C35B39" w:rsidRDefault="00775DCC" w:rsidP="00775DCC">
      <w:r>
        <w:t xml:space="preserve">Submit your tests inside a </w:t>
      </w:r>
      <w:r w:rsidRPr="00F21665">
        <w:rPr>
          <w:rStyle w:val="CodeChar"/>
        </w:rPr>
        <w:t>describe()</w:t>
      </w:r>
      <w:r>
        <w:t xml:space="preserve"> statement, as shown above.</w:t>
      </w:r>
    </w:p>
    <w:sectPr w:rsidR="00C35B3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5C09C6" w14:textId="77777777" w:rsidR="000F7AA9" w:rsidRDefault="000F7AA9" w:rsidP="008068A2">
      <w:pPr>
        <w:spacing w:after="0" w:line="240" w:lineRule="auto"/>
      </w:pPr>
      <w:r>
        <w:separator/>
      </w:r>
    </w:p>
  </w:endnote>
  <w:endnote w:type="continuationSeparator" w:id="0">
    <w:p w14:paraId="1EEFDF85" w14:textId="77777777" w:rsidR="000F7AA9" w:rsidRDefault="000F7AA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0B2593" w14:textId="545ECBF6" w:rsidR="006A1ED6" w:rsidRDefault="00DA50DF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78F4AE3" wp14:editId="6DCFB4FA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CF6A714" w14:textId="77777777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392CD5">
                            <w:rPr>
                              <w:sz w:val="17"/>
                              <w:szCs w:val="17"/>
                              <w:lang w:val="de-DE"/>
                            </w:rPr>
                            <w:t xml:space="preserve">© SoftUni – </w:t>
                          </w:r>
                          <w:hyperlink r:id="rId1" w:history="1">
                            <w:r w:rsidR="00EE3053" w:rsidRPr="00392CD5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  <w:lang w:val="de-DE"/>
                              </w:rPr>
                              <w:t>https://about.softuni.bg</w:t>
                            </w:r>
                          </w:hyperlink>
                          <w:r w:rsidRPr="00392CD5">
                            <w:rPr>
                              <w:sz w:val="17"/>
                              <w:szCs w:val="17"/>
                              <w:lang w:val="de-DE"/>
                            </w:rPr>
                            <w:t xml:space="preserve">. 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Copyrighted document. Unauthorized copy, reproduction or use is not permitted.</w:t>
                          </w:r>
                        </w:p>
                        <w:bookmarkEnd w:id="1"/>
                        <w:p w14:paraId="7D74847A" w14:textId="77777777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18D383" wp14:editId="13772175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C4B4950" wp14:editId="4F486AA9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830C51D" wp14:editId="7206BCB4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7823710" wp14:editId="2987030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B8D0A4D" wp14:editId="2CD0FA2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8186268" wp14:editId="0A84263F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BBF909" wp14:editId="684D7FF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032512B" wp14:editId="2560817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537778" wp14:editId="571AF229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5CF6A714" w14:textId="77777777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392CD5">
                      <w:rPr>
                        <w:sz w:val="17"/>
                        <w:szCs w:val="17"/>
                        <w:lang w:val="de-DE"/>
                      </w:rPr>
                      <w:t xml:space="preserve">© SoftUni – </w:t>
                    </w:r>
                    <w:hyperlink r:id="rId21" w:history="1">
                      <w:r w:rsidR="00EE3053" w:rsidRPr="00392CD5">
                        <w:rPr>
                          <w:rStyle w:val="a9"/>
                          <w:color w:val="0882DE"/>
                          <w:sz w:val="17"/>
                          <w:szCs w:val="17"/>
                          <w:lang w:val="de-DE"/>
                        </w:rPr>
                        <w:t>https://about.softuni.bg</w:t>
                      </w:r>
                    </w:hyperlink>
                    <w:r w:rsidRPr="00392CD5">
                      <w:rPr>
                        <w:sz w:val="17"/>
                        <w:szCs w:val="17"/>
                        <w:lang w:val="de-DE"/>
                      </w:rPr>
                      <w:t xml:space="preserve">. </w:t>
                    </w:r>
                    <w:r w:rsidRPr="002C539D">
                      <w:rPr>
                        <w:sz w:val="17"/>
                        <w:szCs w:val="17"/>
                      </w:rPr>
                      <w:t>Copyrighted document. Unauthorized copy, reproduction or use is not permitted.</w:t>
                    </w:r>
                  </w:p>
                  <w:bookmarkEnd w:id="2"/>
                  <w:p w14:paraId="7D74847A" w14:textId="77777777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18D383" wp14:editId="13772175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C4B4950" wp14:editId="4F486AA9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830C51D" wp14:editId="7206BCB4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7823710" wp14:editId="2987030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B8D0A4D" wp14:editId="2CD0FA2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8186268" wp14:editId="0A84263F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BBF909" wp14:editId="684D7FF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032512B" wp14:editId="2560817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537778" wp14:editId="571AF229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F38E1CC" wp14:editId="7AC8423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A5D469B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hqIhwIAAHc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7IoaiIcCAAB3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A5D469B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43B2859" wp14:editId="7C87C4F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7F9CCB8A" wp14:editId="7907FBA9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D395ECD" wp14:editId="79BB25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5E8845A" w14:textId="77777777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C85EB4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C85EB4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50D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C85EB4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0F7AA9">
                            <w:fldChar w:fldCharType="begin"/>
                          </w:r>
                          <w:r w:rsidR="000F7AA9">
                            <w:instrText xml:space="preserve"> NUMPAGES   \* MERGEFORMAT </w:instrText>
                          </w:r>
                          <w:r w:rsidR="000F7AA9">
                            <w:fldChar w:fldCharType="separate"/>
                          </w:r>
                          <w:r w:rsidR="00DA50DF" w:rsidRPr="00DA50D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="000F7AA9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8J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l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4PC&#10;e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5E8845A" w14:textId="77777777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C85EB4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C85EB4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50D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="00C85EB4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0F7AA9">
                      <w:fldChar w:fldCharType="begin"/>
                    </w:r>
                    <w:r w:rsidR="000F7AA9">
                      <w:instrText xml:space="preserve"> NUMPAGES   \* MERGEFORMAT </w:instrText>
                    </w:r>
                    <w:r w:rsidR="000F7AA9">
                      <w:fldChar w:fldCharType="separate"/>
                    </w:r>
                    <w:r w:rsidR="00DA50DF" w:rsidRPr="00DA50D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="000F7AA9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2C998A" w14:textId="77777777" w:rsidR="000F7AA9" w:rsidRDefault="000F7AA9" w:rsidP="008068A2">
      <w:pPr>
        <w:spacing w:after="0" w:line="240" w:lineRule="auto"/>
      </w:pPr>
      <w:r>
        <w:separator/>
      </w:r>
    </w:p>
  </w:footnote>
  <w:footnote w:type="continuationSeparator" w:id="0">
    <w:p w14:paraId="42B52697" w14:textId="77777777" w:rsidR="000F7AA9" w:rsidRDefault="000F7AA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F9ECA0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6D525A"/>
    <w:multiLevelType w:val="hybridMultilevel"/>
    <w:tmpl w:val="31BEA488"/>
    <w:name w:val="Numbered list 2"/>
    <w:lvl w:ilvl="0" w:tplc="6B68EA5E">
      <w:numFmt w:val="bullet"/>
      <w:lvlText w:val="•"/>
      <w:lvlJc w:val="left"/>
      <w:pPr>
        <w:ind w:left="0" w:firstLine="0"/>
      </w:pPr>
    </w:lvl>
    <w:lvl w:ilvl="1" w:tplc="B930EABA">
      <w:numFmt w:val="decimal"/>
      <w:lvlText w:val=""/>
      <w:lvlJc w:val="left"/>
      <w:pPr>
        <w:ind w:left="0" w:firstLine="0"/>
      </w:pPr>
    </w:lvl>
    <w:lvl w:ilvl="2" w:tplc="7BCA587A">
      <w:numFmt w:val="decimal"/>
      <w:lvlText w:val=""/>
      <w:lvlJc w:val="left"/>
      <w:pPr>
        <w:ind w:left="0" w:firstLine="0"/>
      </w:pPr>
    </w:lvl>
    <w:lvl w:ilvl="3" w:tplc="A27033F2">
      <w:numFmt w:val="decimal"/>
      <w:lvlText w:val=""/>
      <w:lvlJc w:val="left"/>
      <w:pPr>
        <w:ind w:left="0" w:firstLine="0"/>
      </w:pPr>
    </w:lvl>
    <w:lvl w:ilvl="4" w:tplc="21FAB9E0">
      <w:numFmt w:val="decimal"/>
      <w:lvlText w:val=""/>
      <w:lvlJc w:val="left"/>
      <w:pPr>
        <w:ind w:left="0" w:firstLine="0"/>
      </w:pPr>
    </w:lvl>
    <w:lvl w:ilvl="5" w:tplc="550E8778">
      <w:numFmt w:val="decimal"/>
      <w:lvlText w:val=""/>
      <w:lvlJc w:val="left"/>
      <w:pPr>
        <w:ind w:left="0" w:firstLine="0"/>
      </w:pPr>
    </w:lvl>
    <w:lvl w:ilvl="6" w:tplc="84C4D006">
      <w:numFmt w:val="decimal"/>
      <w:lvlText w:val=""/>
      <w:lvlJc w:val="left"/>
      <w:pPr>
        <w:ind w:left="0" w:firstLine="0"/>
      </w:pPr>
    </w:lvl>
    <w:lvl w:ilvl="7" w:tplc="FFE81224">
      <w:numFmt w:val="decimal"/>
      <w:lvlText w:val=""/>
      <w:lvlJc w:val="left"/>
      <w:pPr>
        <w:ind w:left="0" w:firstLine="0"/>
      </w:pPr>
    </w:lvl>
    <w:lvl w:ilvl="8" w:tplc="764CC75C">
      <w:numFmt w:val="decimal"/>
      <w:lvlText w:val=""/>
      <w:lvlJc w:val="left"/>
      <w:pPr>
        <w:ind w:left="0" w:firstLine="0"/>
      </w:pPr>
    </w:lvl>
  </w:abstractNum>
  <w:abstractNum w:abstractNumId="4">
    <w:nsid w:val="08C47B78"/>
    <w:multiLevelType w:val="hybridMultilevel"/>
    <w:tmpl w:val="3A36A370"/>
    <w:numStyleLink w:val="ImportedStyle3"/>
  </w:abstractNum>
  <w:abstractNum w:abstractNumId="5">
    <w:nsid w:val="09D14892"/>
    <w:multiLevelType w:val="hybridMultilevel"/>
    <w:tmpl w:val="A97EC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0F6974BF"/>
    <w:multiLevelType w:val="hybridMultilevel"/>
    <w:tmpl w:val="4B74F5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9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1838452A"/>
    <w:multiLevelType w:val="hybridMultilevel"/>
    <w:tmpl w:val="5BE6E4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B7B7F6C"/>
    <w:multiLevelType w:val="multilevel"/>
    <w:tmpl w:val="4A6C615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1E61281A"/>
    <w:multiLevelType w:val="hybridMultilevel"/>
    <w:tmpl w:val="63CE4A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15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6A77B60"/>
    <w:multiLevelType w:val="hybridMultilevel"/>
    <w:tmpl w:val="CE6C91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B9D6D30"/>
    <w:multiLevelType w:val="hybridMultilevel"/>
    <w:tmpl w:val="577A63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6A646B3"/>
    <w:multiLevelType w:val="hybridMultilevel"/>
    <w:tmpl w:val="4636D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73C44E3"/>
    <w:multiLevelType w:val="hybridMultilevel"/>
    <w:tmpl w:val="1A62A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54F1E8C"/>
    <w:multiLevelType w:val="hybridMultilevel"/>
    <w:tmpl w:val="0EDED6B0"/>
    <w:name w:val="Numbered list 1"/>
    <w:lvl w:ilvl="0" w:tplc="9F16BD1C">
      <w:numFmt w:val="bullet"/>
      <w:lvlText w:val="•"/>
      <w:lvlJc w:val="left"/>
      <w:pPr>
        <w:ind w:left="0" w:firstLine="0"/>
      </w:pPr>
    </w:lvl>
    <w:lvl w:ilvl="1" w:tplc="7AE898D4">
      <w:numFmt w:val="decimal"/>
      <w:lvlText w:val=""/>
      <w:lvlJc w:val="left"/>
      <w:pPr>
        <w:ind w:left="0" w:firstLine="0"/>
      </w:pPr>
    </w:lvl>
    <w:lvl w:ilvl="2" w:tplc="73363F70">
      <w:numFmt w:val="decimal"/>
      <w:lvlText w:val=""/>
      <w:lvlJc w:val="left"/>
      <w:pPr>
        <w:ind w:left="0" w:firstLine="0"/>
      </w:pPr>
    </w:lvl>
    <w:lvl w:ilvl="3" w:tplc="052EF182">
      <w:numFmt w:val="decimal"/>
      <w:lvlText w:val=""/>
      <w:lvlJc w:val="left"/>
      <w:pPr>
        <w:ind w:left="0" w:firstLine="0"/>
      </w:pPr>
    </w:lvl>
    <w:lvl w:ilvl="4" w:tplc="A5F64062">
      <w:numFmt w:val="decimal"/>
      <w:lvlText w:val=""/>
      <w:lvlJc w:val="left"/>
      <w:pPr>
        <w:ind w:left="0" w:firstLine="0"/>
      </w:pPr>
    </w:lvl>
    <w:lvl w:ilvl="5" w:tplc="4490DF1C">
      <w:numFmt w:val="decimal"/>
      <w:lvlText w:val=""/>
      <w:lvlJc w:val="left"/>
      <w:pPr>
        <w:ind w:left="0" w:firstLine="0"/>
      </w:pPr>
    </w:lvl>
    <w:lvl w:ilvl="6" w:tplc="D53861E6">
      <w:numFmt w:val="decimal"/>
      <w:lvlText w:val=""/>
      <w:lvlJc w:val="left"/>
      <w:pPr>
        <w:ind w:left="0" w:firstLine="0"/>
      </w:pPr>
    </w:lvl>
    <w:lvl w:ilvl="7" w:tplc="0DFE2E94">
      <w:numFmt w:val="decimal"/>
      <w:lvlText w:val=""/>
      <w:lvlJc w:val="left"/>
      <w:pPr>
        <w:ind w:left="0" w:firstLine="0"/>
      </w:pPr>
    </w:lvl>
    <w:lvl w:ilvl="8" w:tplc="66843FD4">
      <w:numFmt w:val="decimal"/>
      <w:lvlText w:val=""/>
      <w:lvlJc w:val="left"/>
      <w:pPr>
        <w:ind w:left="0" w:firstLine="0"/>
      </w:pPr>
    </w:lvl>
  </w:abstractNum>
  <w:abstractNum w:abstractNumId="23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>
    <w:nsid w:val="5D234A2E"/>
    <w:multiLevelType w:val="hybridMultilevel"/>
    <w:tmpl w:val="02EEAAC2"/>
    <w:numStyleLink w:val="ImportedStyle2"/>
  </w:abstractNum>
  <w:abstractNum w:abstractNumId="28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12A40DD"/>
    <w:multiLevelType w:val="hybridMultilevel"/>
    <w:tmpl w:val="24263500"/>
    <w:name w:val="Numbered list 3"/>
    <w:lvl w:ilvl="0" w:tplc="B8507A2C">
      <w:numFmt w:val="bullet"/>
      <w:lvlText w:val="•"/>
      <w:lvlJc w:val="left"/>
      <w:pPr>
        <w:ind w:left="0" w:firstLine="0"/>
      </w:pPr>
    </w:lvl>
    <w:lvl w:ilvl="1" w:tplc="7EA64B1E">
      <w:numFmt w:val="decimal"/>
      <w:lvlText w:val=""/>
      <w:lvlJc w:val="left"/>
      <w:pPr>
        <w:ind w:left="0" w:firstLine="0"/>
      </w:pPr>
    </w:lvl>
    <w:lvl w:ilvl="2" w:tplc="149CE82A">
      <w:numFmt w:val="decimal"/>
      <w:lvlText w:val=""/>
      <w:lvlJc w:val="left"/>
      <w:pPr>
        <w:ind w:left="0" w:firstLine="0"/>
      </w:pPr>
    </w:lvl>
    <w:lvl w:ilvl="3" w:tplc="3CFAB4D4">
      <w:numFmt w:val="decimal"/>
      <w:lvlText w:val=""/>
      <w:lvlJc w:val="left"/>
      <w:pPr>
        <w:ind w:left="0" w:firstLine="0"/>
      </w:pPr>
    </w:lvl>
    <w:lvl w:ilvl="4" w:tplc="D302B5BA">
      <w:numFmt w:val="decimal"/>
      <w:lvlText w:val=""/>
      <w:lvlJc w:val="left"/>
      <w:pPr>
        <w:ind w:left="0" w:firstLine="0"/>
      </w:pPr>
    </w:lvl>
    <w:lvl w:ilvl="5" w:tplc="44144988">
      <w:numFmt w:val="decimal"/>
      <w:lvlText w:val=""/>
      <w:lvlJc w:val="left"/>
      <w:pPr>
        <w:ind w:left="0" w:firstLine="0"/>
      </w:pPr>
    </w:lvl>
    <w:lvl w:ilvl="6" w:tplc="54FA95E4">
      <w:numFmt w:val="decimal"/>
      <w:lvlText w:val=""/>
      <w:lvlJc w:val="left"/>
      <w:pPr>
        <w:ind w:left="0" w:firstLine="0"/>
      </w:pPr>
    </w:lvl>
    <w:lvl w:ilvl="7" w:tplc="B956C94E">
      <w:numFmt w:val="decimal"/>
      <w:lvlText w:val=""/>
      <w:lvlJc w:val="left"/>
      <w:pPr>
        <w:ind w:left="0" w:firstLine="0"/>
      </w:pPr>
    </w:lvl>
    <w:lvl w:ilvl="8" w:tplc="6ED8D4B6">
      <w:numFmt w:val="decimal"/>
      <w:lvlText w:val=""/>
      <w:lvlJc w:val="left"/>
      <w:pPr>
        <w:ind w:left="0" w:firstLine="0"/>
      </w:pPr>
    </w:lvl>
  </w:abstractNum>
  <w:abstractNum w:abstractNumId="3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37E317B"/>
    <w:multiLevelType w:val="hybridMultilevel"/>
    <w:tmpl w:val="F8DCD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ACC2822"/>
    <w:multiLevelType w:val="hybridMultilevel"/>
    <w:tmpl w:val="C65422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30"/>
  </w:num>
  <w:num w:numId="3">
    <w:abstractNumId w:val="14"/>
  </w:num>
  <w:num w:numId="4">
    <w:abstractNumId w:val="27"/>
  </w:num>
  <w:num w:numId="5">
    <w:abstractNumId w:val="8"/>
  </w:num>
  <w:num w:numId="6">
    <w:abstractNumId w:val="4"/>
  </w:num>
  <w:num w:numId="7">
    <w:abstractNumId w:val="28"/>
  </w:num>
  <w:num w:numId="8">
    <w:abstractNumId w:val="17"/>
  </w:num>
  <w:num w:numId="9">
    <w:abstractNumId w:val="22"/>
  </w:num>
  <w:num w:numId="10">
    <w:abstractNumId w:val="3"/>
  </w:num>
  <w:num w:numId="11">
    <w:abstractNumId w:val="29"/>
  </w:num>
  <w:num w:numId="12">
    <w:abstractNumId w:val="12"/>
  </w:num>
  <w:num w:numId="13">
    <w:abstractNumId w:val="25"/>
  </w:num>
  <w:num w:numId="14">
    <w:abstractNumId w:val="6"/>
  </w:num>
  <w:num w:numId="15">
    <w:abstractNumId w:val="16"/>
  </w:num>
  <w:num w:numId="16">
    <w:abstractNumId w:val="1"/>
  </w:num>
  <w:num w:numId="17">
    <w:abstractNumId w:val="32"/>
  </w:num>
  <w:num w:numId="18">
    <w:abstractNumId w:val="10"/>
  </w:num>
  <w:num w:numId="19">
    <w:abstractNumId w:val="24"/>
  </w:num>
  <w:num w:numId="20">
    <w:abstractNumId w:val="0"/>
  </w:num>
  <w:num w:numId="21">
    <w:abstractNumId w:val="35"/>
  </w:num>
  <w:num w:numId="22">
    <w:abstractNumId w:val="15"/>
  </w:num>
  <w:num w:numId="23">
    <w:abstractNumId w:val="26"/>
  </w:num>
  <w:num w:numId="24">
    <w:abstractNumId w:val="13"/>
  </w:num>
  <w:num w:numId="25">
    <w:abstractNumId w:val="20"/>
  </w:num>
  <w:num w:numId="26">
    <w:abstractNumId w:val="23"/>
  </w:num>
  <w:num w:numId="27">
    <w:abstractNumId w:val="19"/>
  </w:num>
  <w:num w:numId="28">
    <w:abstractNumId w:val="34"/>
  </w:num>
  <w:num w:numId="29">
    <w:abstractNumId w:val="11"/>
  </w:num>
  <w:num w:numId="30">
    <w:abstractNumId w:val="7"/>
  </w:num>
  <w:num w:numId="31">
    <w:abstractNumId w:val="18"/>
  </w:num>
  <w:num w:numId="32">
    <w:abstractNumId w:val="31"/>
  </w:num>
  <w:num w:numId="33">
    <w:abstractNumId w:val="21"/>
  </w:num>
  <w:num w:numId="34">
    <w:abstractNumId w:val="2"/>
  </w:num>
  <w:num w:numId="35">
    <w:abstractNumId w:val="5"/>
  </w:num>
  <w:num w:numId="36">
    <w:abstractNumId w:val="3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TC2NDEytbS0MDBR0lEKTi0uzszPAymwqAUAx98ClSwAAAA="/>
  </w:docVars>
  <w:rsids>
    <w:rsidRoot w:val="008068A2"/>
    <w:rsid w:val="000006BB"/>
    <w:rsid w:val="00002C1C"/>
    <w:rsid w:val="00007044"/>
    <w:rsid w:val="0001451E"/>
    <w:rsid w:val="000145BB"/>
    <w:rsid w:val="00023DC6"/>
    <w:rsid w:val="00025F04"/>
    <w:rsid w:val="00031F53"/>
    <w:rsid w:val="00035D80"/>
    <w:rsid w:val="000452C2"/>
    <w:rsid w:val="0005550A"/>
    <w:rsid w:val="0005591D"/>
    <w:rsid w:val="00060E89"/>
    <w:rsid w:val="00063749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524A"/>
    <w:rsid w:val="000C5361"/>
    <w:rsid w:val="000D0FF0"/>
    <w:rsid w:val="000D36FF"/>
    <w:rsid w:val="000F04D6"/>
    <w:rsid w:val="000F3904"/>
    <w:rsid w:val="000F7AA9"/>
    <w:rsid w:val="00100372"/>
    <w:rsid w:val="00103906"/>
    <w:rsid w:val="0010492E"/>
    <w:rsid w:val="00106219"/>
    <w:rsid w:val="00111D17"/>
    <w:rsid w:val="00114CCD"/>
    <w:rsid w:val="00125BE4"/>
    <w:rsid w:val="001275B9"/>
    <w:rsid w:val="0013387B"/>
    <w:rsid w:val="00141EAE"/>
    <w:rsid w:val="00142C75"/>
    <w:rsid w:val="001449E8"/>
    <w:rsid w:val="001619DF"/>
    <w:rsid w:val="00162F3D"/>
    <w:rsid w:val="00164CDC"/>
    <w:rsid w:val="00167CF1"/>
    <w:rsid w:val="00171021"/>
    <w:rsid w:val="00175E1D"/>
    <w:rsid w:val="001837BD"/>
    <w:rsid w:val="00183A2C"/>
    <w:rsid w:val="001932CE"/>
    <w:rsid w:val="00193D2A"/>
    <w:rsid w:val="00195868"/>
    <w:rsid w:val="001A223A"/>
    <w:rsid w:val="001A6728"/>
    <w:rsid w:val="001B62FC"/>
    <w:rsid w:val="001B7060"/>
    <w:rsid w:val="001C1E8A"/>
    <w:rsid w:val="001C1FCD"/>
    <w:rsid w:val="001C7015"/>
    <w:rsid w:val="001C7CE8"/>
    <w:rsid w:val="001D2464"/>
    <w:rsid w:val="001D50AE"/>
    <w:rsid w:val="001E1161"/>
    <w:rsid w:val="001E3FEF"/>
    <w:rsid w:val="001E60B4"/>
    <w:rsid w:val="00202683"/>
    <w:rsid w:val="002053EB"/>
    <w:rsid w:val="00205EBF"/>
    <w:rsid w:val="00206206"/>
    <w:rsid w:val="0021035E"/>
    <w:rsid w:val="0021275C"/>
    <w:rsid w:val="00215FCE"/>
    <w:rsid w:val="002326A7"/>
    <w:rsid w:val="00232E7D"/>
    <w:rsid w:val="00244FBF"/>
    <w:rsid w:val="00245216"/>
    <w:rsid w:val="00254B1A"/>
    <w:rsid w:val="0025598B"/>
    <w:rsid w:val="00256832"/>
    <w:rsid w:val="00263C3A"/>
    <w:rsid w:val="00264287"/>
    <w:rsid w:val="0026589D"/>
    <w:rsid w:val="002664E1"/>
    <w:rsid w:val="002674C4"/>
    <w:rsid w:val="002739D7"/>
    <w:rsid w:val="002757DC"/>
    <w:rsid w:val="002778EF"/>
    <w:rsid w:val="002819B5"/>
    <w:rsid w:val="00282EEF"/>
    <w:rsid w:val="00283FF0"/>
    <w:rsid w:val="002853F4"/>
    <w:rsid w:val="00287C1E"/>
    <w:rsid w:val="00291458"/>
    <w:rsid w:val="00295EDC"/>
    <w:rsid w:val="002A2D2D"/>
    <w:rsid w:val="002B12A1"/>
    <w:rsid w:val="002C1D98"/>
    <w:rsid w:val="002C539D"/>
    <w:rsid w:val="002C5E3D"/>
    <w:rsid w:val="002C71C6"/>
    <w:rsid w:val="002D07CA"/>
    <w:rsid w:val="002E775E"/>
    <w:rsid w:val="002F1883"/>
    <w:rsid w:val="002F1E02"/>
    <w:rsid w:val="002F3F40"/>
    <w:rsid w:val="00301537"/>
    <w:rsid w:val="00305122"/>
    <w:rsid w:val="00310B58"/>
    <w:rsid w:val="0031672B"/>
    <w:rsid w:val="003230CF"/>
    <w:rsid w:val="00324584"/>
    <w:rsid w:val="00327DFE"/>
    <w:rsid w:val="00331244"/>
    <w:rsid w:val="0033212E"/>
    <w:rsid w:val="003334C3"/>
    <w:rsid w:val="00334145"/>
    <w:rsid w:val="0033490F"/>
    <w:rsid w:val="003514A8"/>
    <w:rsid w:val="00355E2D"/>
    <w:rsid w:val="00356360"/>
    <w:rsid w:val="00372AD9"/>
    <w:rsid w:val="00380A57"/>
    <w:rsid w:val="003812FA"/>
    <w:rsid w:val="003817EF"/>
    <w:rsid w:val="00382A45"/>
    <w:rsid w:val="00384EF6"/>
    <w:rsid w:val="00387113"/>
    <w:rsid w:val="00391DEB"/>
    <w:rsid w:val="00392CD5"/>
    <w:rsid w:val="00393526"/>
    <w:rsid w:val="0039462D"/>
    <w:rsid w:val="003A1601"/>
    <w:rsid w:val="003A33F9"/>
    <w:rsid w:val="003A5602"/>
    <w:rsid w:val="003B0278"/>
    <w:rsid w:val="003B1846"/>
    <w:rsid w:val="003B5225"/>
    <w:rsid w:val="003B6A53"/>
    <w:rsid w:val="003C141B"/>
    <w:rsid w:val="003E1013"/>
    <w:rsid w:val="003E167F"/>
    <w:rsid w:val="003E2A3C"/>
    <w:rsid w:val="003E2F33"/>
    <w:rsid w:val="003E6BFB"/>
    <w:rsid w:val="003F1864"/>
    <w:rsid w:val="0041081C"/>
    <w:rsid w:val="004112F5"/>
    <w:rsid w:val="0042320E"/>
    <w:rsid w:val="004311CA"/>
    <w:rsid w:val="00432221"/>
    <w:rsid w:val="00442BE2"/>
    <w:rsid w:val="00447237"/>
    <w:rsid w:val="00463E9D"/>
    <w:rsid w:val="0047331A"/>
    <w:rsid w:val="0047640B"/>
    <w:rsid w:val="0047644B"/>
    <w:rsid w:val="00476D4B"/>
    <w:rsid w:val="00485F0A"/>
    <w:rsid w:val="004879C4"/>
    <w:rsid w:val="00491748"/>
    <w:rsid w:val="00493AC8"/>
    <w:rsid w:val="0049492E"/>
    <w:rsid w:val="00496974"/>
    <w:rsid w:val="0049783F"/>
    <w:rsid w:val="004A7583"/>
    <w:rsid w:val="004A7E77"/>
    <w:rsid w:val="004B0253"/>
    <w:rsid w:val="004B5D47"/>
    <w:rsid w:val="004C0A80"/>
    <w:rsid w:val="004C4DCA"/>
    <w:rsid w:val="004C71F0"/>
    <w:rsid w:val="004D03E1"/>
    <w:rsid w:val="004D29A9"/>
    <w:rsid w:val="004D54EA"/>
    <w:rsid w:val="004E0D4F"/>
    <w:rsid w:val="004E4C1E"/>
    <w:rsid w:val="004F2AE3"/>
    <w:rsid w:val="004F53F3"/>
    <w:rsid w:val="004F7517"/>
    <w:rsid w:val="0050017E"/>
    <w:rsid w:val="00503820"/>
    <w:rsid w:val="005054C7"/>
    <w:rsid w:val="00507F81"/>
    <w:rsid w:val="005172E9"/>
    <w:rsid w:val="00517B12"/>
    <w:rsid w:val="00524789"/>
    <w:rsid w:val="00527BE8"/>
    <w:rsid w:val="0053112D"/>
    <w:rsid w:val="00532046"/>
    <w:rsid w:val="00532B61"/>
    <w:rsid w:val="00536362"/>
    <w:rsid w:val="005436B0"/>
    <w:rsid w:val="005439C9"/>
    <w:rsid w:val="0054779D"/>
    <w:rsid w:val="00551548"/>
    <w:rsid w:val="00553A9B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F01"/>
    <w:rsid w:val="00594821"/>
    <w:rsid w:val="00596357"/>
    <w:rsid w:val="00596AA5"/>
    <w:rsid w:val="005A08BD"/>
    <w:rsid w:val="005A1D70"/>
    <w:rsid w:val="005B0164"/>
    <w:rsid w:val="005B3700"/>
    <w:rsid w:val="005B41D5"/>
    <w:rsid w:val="005C131C"/>
    <w:rsid w:val="005C6A24"/>
    <w:rsid w:val="005D4554"/>
    <w:rsid w:val="005E04CE"/>
    <w:rsid w:val="005E344C"/>
    <w:rsid w:val="005E6CC9"/>
    <w:rsid w:val="005F6400"/>
    <w:rsid w:val="00600083"/>
    <w:rsid w:val="006001DA"/>
    <w:rsid w:val="0060341F"/>
    <w:rsid w:val="00604363"/>
    <w:rsid w:val="00607A08"/>
    <w:rsid w:val="006169E5"/>
    <w:rsid w:val="0062044F"/>
    <w:rsid w:val="00621471"/>
    <w:rsid w:val="00624212"/>
    <w:rsid w:val="006242A9"/>
    <w:rsid w:val="00624DCF"/>
    <w:rsid w:val="00626C54"/>
    <w:rsid w:val="0063342B"/>
    <w:rsid w:val="00640502"/>
    <w:rsid w:val="00644D27"/>
    <w:rsid w:val="00645F7C"/>
    <w:rsid w:val="006518F5"/>
    <w:rsid w:val="006561FB"/>
    <w:rsid w:val="00661896"/>
    <w:rsid w:val="00663378"/>
    <w:rsid w:val="0066381F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C4D43"/>
    <w:rsid w:val="006D1869"/>
    <w:rsid w:val="006D239A"/>
    <w:rsid w:val="006E1302"/>
    <w:rsid w:val="006E2245"/>
    <w:rsid w:val="006E51A5"/>
    <w:rsid w:val="006E55B4"/>
    <w:rsid w:val="006E7E50"/>
    <w:rsid w:val="006F24FD"/>
    <w:rsid w:val="006F6694"/>
    <w:rsid w:val="007011CA"/>
    <w:rsid w:val="00704432"/>
    <w:rsid w:val="00704923"/>
    <w:rsid w:val="007051DF"/>
    <w:rsid w:val="007175A8"/>
    <w:rsid w:val="00724DA4"/>
    <w:rsid w:val="00725918"/>
    <w:rsid w:val="007267F8"/>
    <w:rsid w:val="0074656F"/>
    <w:rsid w:val="007503A2"/>
    <w:rsid w:val="00756CB6"/>
    <w:rsid w:val="007618FA"/>
    <w:rsid w:val="00763912"/>
    <w:rsid w:val="00772987"/>
    <w:rsid w:val="00774D0C"/>
    <w:rsid w:val="00774E44"/>
    <w:rsid w:val="00775DCC"/>
    <w:rsid w:val="00780985"/>
    <w:rsid w:val="00785258"/>
    <w:rsid w:val="00791F02"/>
    <w:rsid w:val="0079324A"/>
    <w:rsid w:val="00794EEE"/>
    <w:rsid w:val="007A1521"/>
    <w:rsid w:val="007A5A43"/>
    <w:rsid w:val="007A635E"/>
    <w:rsid w:val="007B3686"/>
    <w:rsid w:val="007B4700"/>
    <w:rsid w:val="007C2C37"/>
    <w:rsid w:val="007C3E81"/>
    <w:rsid w:val="007C42AC"/>
    <w:rsid w:val="007D742F"/>
    <w:rsid w:val="007E0960"/>
    <w:rsid w:val="007E1D61"/>
    <w:rsid w:val="007E1E0F"/>
    <w:rsid w:val="007E4574"/>
    <w:rsid w:val="007E4E4F"/>
    <w:rsid w:val="007F04BF"/>
    <w:rsid w:val="007F0AE1"/>
    <w:rsid w:val="007F177C"/>
    <w:rsid w:val="007F5F65"/>
    <w:rsid w:val="007F6656"/>
    <w:rsid w:val="00800401"/>
    <w:rsid w:val="00801502"/>
    <w:rsid w:val="00802AD8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458D0"/>
    <w:rsid w:val="0085184F"/>
    <w:rsid w:val="00856A16"/>
    <w:rsid w:val="00861625"/>
    <w:rsid w:val="008617B5"/>
    <w:rsid w:val="0086263A"/>
    <w:rsid w:val="00864633"/>
    <w:rsid w:val="00870828"/>
    <w:rsid w:val="0088080B"/>
    <w:rsid w:val="00897599"/>
    <w:rsid w:val="008A4262"/>
    <w:rsid w:val="008B07D7"/>
    <w:rsid w:val="008B557F"/>
    <w:rsid w:val="008B6818"/>
    <w:rsid w:val="008C1AC5"/>
    <w:rsid w:val="008C2344"/>
    <w:rsid w:val="008C2B83"/>
    <w:rsid w:val="008C5930"/>
    <w:rsid w:val="008D6097"/>
    <w:rsid w:val="008E3E64"/>
    <w:rsid w:val="008E6CF3"/>
    <w:rsid w:val="008F202C"/>
    <w:rsid w:val="008F5B43"/>
    <w:rsid w:val="008F5FDB"/>
    <w:rsid w:val="008F7157"/>
    <w:rsid w:val="00902E68"/>
    <w:rsid w:val="00912BC6"/>
    <w:rsid w:val="0092145D"/>
    <w:rsid w:val="009254B7"/>
    <w:rsid w:val="00930CEE"/>
    <w:rsid w:val="00941FFF"/>
    <w:rsid w:val="00955691"/>
    <w:rsid w:val="009604E6"/>
    <w:rsid w:val="00961157"/>
    <w:rsid w:val="00965C5B"/>
    <w:rsid w:val="00965D63"/>
    <w:rsid w:val="0096684B"/>
    <w:rsid w:val="00972C7F"/>
    <w:rsid w:val="00976E46"/>
    <w:rsid w:val="00984CD8"/>
    <w:rsid w:val="00985157"/>
    <w:rsid w:val="00991DF1"/>
    <w:rsid w:val="00994CA8"/>
    <w:rsid w:val="009A28B9"/>
    <w:rsid w:val="009A3F52"/>
    <w:rsid w:val="009B029D"/>
    <w:rsid w:val="009B03B1"/>
    <w:rsid w:val="009B4FB4"/>
    <w:rsid w:val="009C0C39"/>
    <w:rsid w:val="009C12AD"/>
    <w:rsid w:val="009D1805"/>
    <w:rsid w:val="009D2A6D"/>
    <w:rsid w:val="009D7117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376F4"/>
    <w:rsid w:val="00A45005"/>
    <w:rsid w:val="00A45A89"/>
    <w:rsid w:val="00A47F12"/>
    <w:rsid w:val="00A60AAD"/>
    <w:rsid w:val="00A64F5B"/>
    <w:rsid w:val="00A66DE2"/>
    <w:rsid w:val="00A70227"/>
    <w:rsid w:val="00A7059B"/>
    <w:rsid w:val="00A726C4"/>
    <w:rsid w:val="00A765BC"/>
    <w:rsid w:val="00A77DC1"/>
    <w:rsid w:val="00A847D3"/>
    <w:rsid w:val="00AA200C"/>
    <w:rsid w:val="00AA295C"/>
    <w:rsid w:val="00AA2DB1"/>
    <w:rsid w:val="00AA3772"/>
    <w:rsid w:val="00AB106E"/>
    <w:rsid w:val="00AB2224"/>
    <w:rsid w:val="00AC302B"/>
    <w:rsid w:val="00AC36D6"/>
    <w:rsid w:val="00AC3FE8"/>
    <w:rsid w:val="00AC60FE"/>
    <w:rsid w:val="00AC77AD"/>
    <w:rsid w:val="00AD191C"/>
    <w:rsid w:val="00AD3214"/>
    <w:rsid w:val="00AE05D3"/>
    <w:rsid w:val="00AE355A"/>
    <w:rsid w:val="00AF746A"/>
    <w:rsid w:val="00AF7BF4"/>
    <w:rsid w:val="00B148DD"/>
    <w:rsid w:val="00B17D46"/>
    <w:rsid w:val="00B21809"/>
    <w:rsid w:val="00B2472A"/>
    <w:rsid w:val="00B36E28"/>
    <w:rsid w:val="00B467E3"/>
    <w:rsid w:val="00B467FC"/>
    <w:rsid w:val="00B50E54"/>
    <w:rsid w:val="00B567F6"/>
    <w:rsid w:val="00B56DF3"/>
    <w:rsid w:val="00B57A5C"/>
    <w:rsid w:val="00B6185B"/>
    <w:rsid w:val="00B638EB"/>
    <w:rsid w:val="00B63DED"/>
    <w:rsid w:val="00B67FDB"/>
    <w:rsid w:val="00B753E7"/>
    <w:rsid w:val="00B86AF3"/>
    <w:rsid w:val="00B91283"/>
    <w:rsid w:val="00B91DAA"/>
    <w:rsid w:val="00B9309B"/>
    <w:rsid w:val="00BA1F40"/>
    <w:rsid w:val="00BA2486"/>
    <w:rsid w:val="00BA2DBF"/>
    <w:rsid w:val="00BA4820"/>
    <w:rsid w:val="00BA7DA0"/>
    <w:rsid w:val="00BB05FA"/>
    <w:rsid w:val="00BB5B10"/>
    <w:rsid w:val="00BC1722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07B87"/>
    <w:rsid w:val="00C121AF"/>
    <w:rsid w:val="00C1387A"/>
    <w:rsid w:val="00C14C80"/>
    <w:rsid w:val="00C23198"/>
    <w:rsid w:val="00C27853"/>
    <w:rsid w:val="00C32E63"/>
    <w:rsid w:val="00C355A5"/>
    <w:rsid w:val="00C35B39"/>
    <w:rsid w:val="00C43B64"/>
    <w:rsid w:val="00C46EE6"/>
    <w:rsid w:val="00C53F37"/>
    <w:rsid w:val="00C5499A"/>
    <w:rsid w:val="00C62A0F"/>
    <w:rsid w:val="00C63B3F"/>
    <w:rsid w:val="00C64F3B"/>
    <w:rsid w:val="00C670A8"/>
    <w:rsid w:val="00C71B61"/>
    <w:rsid w:val="00C71B8E"/>
    <w:rsid w:val="00C82862"/>
    <w:rsid w:val="00C84E4D"/>
    <w:rsid w:val="00C85EB4"/>
    <w:rsid w:val="00C86FB3"/>
    <w:rsid w:val="00C93729"/>
    <w:rsid w:val="00CA2A7F"/>
    <w:rsid w:val="00CA2FD0"/>
    <w:rsid w:val="00CA4785"/>
    <w:rsid w:val="00CB626D"/>
    <w:rsid w:val="00CC7BE9"/>
    <w:rsid w:val="00CD5181"/>
    <w:rsid w:val="00CD7485"/>
    <w:rsid w:val="00CE2360"/>
    <w:rsid w:val="00CE236C"/>
    <w:rsid w:val="00CE43E7"/>
    <w:rsid w:val="00CE6A6B"/>
    <w:rsid w:val="00CF0047"/>
    <w:rsid w:val="00CF50C4"/>
    <w:rsid w:val="00D045CA"/>
    <w:rsid w:val="00D05045"/>
    <w:rsid w:val="00D132FE"/>
    <w:rsid w:val="00D22895"/>
    <w:rsid w:val="00D32CED"/>
    <w:rsid w:val="00D3404A"/>
    <w:rsid w:val="00D41EA6"/>
    <w:rsid w:val="00D42130"/>
    <w:rsid w:val="00D4354E"/>
    <w:rsid w:val="00D43F69"/>
    <w:rsid w:val="00D50F79"/>
    <w:rsid w:val="00D536C8"/>
    <w:rsid w:val="00D61EEE"/>
    <w:rsid w:val="00D620BE"/>
    <w:rsid w:val="00D73957"/>
    <w:rsid w:val="00D77721"/>
    <w:rsid w:val="00D8395C"/>
    <w:rsid w:val="00D910AA"/>
    <w:rsid w:val="00D91CA4"/>
    <w:rsid w:val="00D9272A"/>
    <w:rsid w:val="00D92E72"/>
    <w:rsid w:val="00DA028F"/>
    <w:rsid w:val="00DA50DF"/>
    <w:rsid w:val="00DB0B27"/>
    <w:rsid w:val="00DC28E6"/>
    <w:rsid w:val="00DC3A2F"/>
    <w:rsid w:val="00DC79E8"/>
    <w:rsid w:val="00DC7B53"/>
    <w:rsid w:val="00DD55F0"/>
    <w:rsid w:val="00DD7A1F"/>
    <w:rsid w:val="00DD7BB2"/>
    <w:rsid w:val="00DE1B8E"/>
    <w:rsid w:val="00DE6CB4"/>
    <w:rsid w:val="00DF00FA"/>
    <w:rsid w:val="00DF1A6E"/>
    <w:rsid w:val="00DF476B"/>
    <w:rsid w:val="00DF57D8"/>
    <w:rsid w:val="00DF6F6D"/>
    <w:rsid w:val="00E032C5"/>
    <w:rsid w:val="00E17754"/>
    <w:rsid w:val="00E222DE"/>
    <w:rsid w:val="00E24C6A"/>
    <w:rsid w:val="00E25811"/>
    <w:rsid w:val="00E317EE"/>
    <w:rsid w:val="00E32A94"/>
    <w:rsid w:val="00E32F85"/>
    <w:rsid w:val="00E36D02"/>
    <w:rsid w:val="00E36FD8"/>
    <w:rsid w:val="00E37380"/>
    <w:rsid w:val="00E44831"/>
    <w:rsid w:val="00E45847"/>
    <w:rsid w:val="00E465C4"/>
    <w:rsid w:val="00E60F0C"/>
    <w:rsid w:val="00E61990"/>
    <w:rsid w:val="00E63F64"/>
    <w:rsid w:val="00E71088"/>
    <w:rsid w:val="00E74623"/>
    <w:rsid w:val="00E80E3D"/>
    <w:rsid w:val="00E842F9"/>
    <w:rsid w:val="00E86D42"/>
    <w:rsid w:val="00E870B8"/>
    <w:rsid w:val="00E9024F"/>
    <w:rsid w:val="00E94AB8"/>
    <w:rsid w:val="00EA1019"/>
    <w:rsid w:val="00EA3B29"/>
    <w:rsid w:val="00EA4EB9"/>
    <w:rsid w:val="00EB7421"/>
    <w:rsid w:val="00EC36F5"/>
    <w:rsid w:val="00EC5A4D"/>
    <w:rsid w:val="00ED0DEA"/>
    <w:rsid w:val="00ED5256"/>
    <w:rsid w:val="00ED73C4"/>
    <w:rsid w:val="00EE3053"/>
    <w:rsid w:val="00EF0AAD"/>
    <w:rsid w:val="00F025F1"/>
    <w:rsid w:val="00F20B48"/>
    <w:rsid w:val="00F258BA"/>
    <w:rsid w:val="00F26B75"/>
    <w:rsid w:val="00F27E9C"/>
    <w:rsid w:val="00F406F7"/>
    <w:rsid w:val="00F41F41"/>
    <w:rsid w:val="00F42F55"/>
    <w:rsid w:val="00F45AF6"/>
    <w:rsid w:val="00F46918"/>
    <w:rsid w:val="00F46DDE"/>
    <w:rsid w:val="00F51F56"/>
    <w:rsid w:val="00F61F3F"/>
    <w:rsid w:val="00F655ED"/>
    <w:rsid w:val="00F7033C"/>
    <w:rsid w:val="00F96804"/>
    <w:rsid w:val="00F96D0D"/>
    <w:rsid w:val="00F976AD"/>
    <w:rsid w:val="00FA3EAD"/>
    <w:rsid w:val="00FA6461"/>
    <w:rsid w:val="00FC3B52"/>
    <w:rsid w:val="00FC3EAB"/>
    <w:rsid w:val="00FC4A2D"/>
    <w:rsid w:val="00FD5088"/>
    <w:rsid w:val="00FD67EF"/>
    <w:rsid w:val="00FE038F"/>
    <w:rsid w:val="00FE790C"/>
    <w:rsid w:val="00FF5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BE8623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styleId="HTML">
    <w:name w:val="HTML Preformatted"/>
    <w:basedOn w:val="a"/>
    <w:link w:val="HTML0"/>
    <w:uiPriority w:val="99"/>
    <w:unhideWhenUsed/>
    <w:rsid w:val="00F42F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42F55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styleId="HTML">
    <w:name w:val="HTML Preformatted"/>
    <w:basedOn w:val="a"/>
    <w:link w:val="HTML0"/>
    <w:uiPriority w:val="99"/>
    <w:unhideWhenUsed/>
    <w:rsid w:val="00F42F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42F5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65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43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7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1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8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2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0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7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6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5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3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8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4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3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33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8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9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3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1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2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8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4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5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4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9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09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8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8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3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759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106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2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A3280D-14FA-45F0-81D1-8A894E453C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6</Words>
  <Characters>3343</Characters>
  <Application>Microsoft Office Word</Application>
  <DocSecurity>0</DocSecurity>
  <Lines>27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9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oshiba</cp:lastModifiedBy>
  <cp:revision>2</cp:revision>
  <cp:lastPrinted>2015-10-26T22:35:00Z</cp:lastPrinted>
  <dcterms:created xsi:type="dcterms:W3CDTF">2022-11-27T06:35:00Z</dcterms:created>
  <dcterms:modified xsi:type="dcterms:W3CDTF">2022-11-27T06:35:00Z</dcterms:modified>
  <cp:category>computer programming;programming;software development;software engineering</cp:category>
</cp:coreProperties>
</file>